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53C43" w14:textId="26D370DA" w:rsidR="003B01D5" w:rsidRDefault="003B01D5" w:rsidP="003B01D5">
      <w:pPr>
        <w:pStyle w:val="Title"/>
        <w:jc w:val="center"/>
      </w:pPr>
      <w:r>
        <w:t>neurobics</w:t>
      </w:r>
    </w:p>
    <w:p w14:paraId="5521DE8B" w14:textId="77777777" w:rsidR="00433B70" w:rsidRDefault="00433B70" w:rsidP="00433B70">
      <w:pPr>
        <w:pStyle w:val="Title"/>
        <w:jc w:val="center"/>
      </w:pPr>
      <w:r>
        <w:rPr>
          <w:rStyle w:val="Heading2Char"/>
        </w:rPr>
        <w:t>Thoughts and Feelings</w:t>
      </w:r>
    </w:p>
    <w:p w14:paraId="7983CEBB" w14:textId="77777777" w:rsidR="003B01D5" w:rsidRDefault="003B01D5" w:rsidP="00B12E81">
      <w:pPr>
        <w:pStyle w:val="Heading1"/>
      </w:pPr>
      <w:r>
        <w:t>Letter Symbols Activity</w:t>
      </w:r>
    </w:p>
    <w:p w14:paraId="6E580AFE" w14:textId="45248C65" w:rsidR="003B01D5" w:rsidRDefault="00B12E81" w:rsidP="00B12E81">
      <w:r>
        <w:rPr>
          <w:noProof/>
          <w:lang w:eastAsia="zh-CN"/>
        </w:rPr>
        <w:drawing>
          <wp:anchor distT="0" distB="0" distL="114300" distR="114300" simplePos="0" relativeHeight="251675648" behindDoc="1" locked="0" layoutInCell="1" allowOverlap="1" wp14:anchorId="5704CB52" wp14:editId="371634A8">
            <wp:simplePos x="0" y="0"/>
            <wp:positionH relativeFrom="column">
              <wp:posOffset>457200</wp:posOffset>
            </wp:positionH>
            <wp:positionV relativeFrom="paragraph">
              <wp:posOffset>546100</wp:posOffset>
            </wp:positionV>
            <wp:extent cx="6153150" cy="3392170"/>
            <wp:effectExtent l="0" t="0" r="0" b="0"/>
            <wp:wrapTight wrapText="bothSides">
              <wp:wrapPolygon edited="0">
                <wp:start x="0" y="0"/>
                <wp:lineTo x="0" y="21471"/>
                <wp:lineTo x="21533" y="21471"/>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4199" t="44037" r="27404" b="8495"/>
                    <a:stretch/>
                  </pic:blipFill>
                  <pic:spPr bwMode="auto">
                    <a:xfrm>
                      <a:off x="0" y="0"/>
                      <a:ext cx="6153150" cy="33921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B01D5" w:rsidRPr="00DE01C3">
        <w:t>In this activity, use the key to decode the famous quote. After figuring out all of the letters you will be able to read the quote.</w:t>
      </w:r>
      <w:r>
        <w:br/>
      </w:r>
    </w:p>
    <w:p w14:paraId="2C870B43" w14:textId="6D34385C" w:rsidR="003B01D5" w:rsidRDefault="003B01D5" w:rsidP="003B01D5">
      <w:pPr>
        <w:jc w:val="right"/>
      </w:pPr>
      <w:r>
        <w:t>-</w:t>
      </w:r>
      <w:r w:rsidR="00B12E81">
        <w:t>-</w:t>
      </w:r>
      <w:r w:rsidR="00FE244B">
        <w:t>----~</w:t>
      </w:r>
      <w:r w:rsidR="00F5596B">
        <w:t>Eleanor Roosevelt</w:t>
      </w:r>
      <w:r>
        <w:tab/>
      </w:r>
      <w:r>
        <w:tab/>
      </w:r>
    </w:p>
    <w:p w14:paraId="53C7E4C0" w14:textId="5ECCE714" w:rsidR="003B01D5" w:rsidRDefault="003B01D5" w:rsidP="003B01D5">
      <w:pPr>
        <w:pStyle w:val="Heading1"/>
      </w:pPr>
      <w:r w:rsidRPr="00B27542">
        <w:rPr>
          <w:noProof/>
          <w:sz w:val="28"/>
          <w:lang w:eastAsia="zh-CN"/>
        </w:rPr>
        <w:drawing>
          <wp:anchor distT="0" distB="0" distL="114300" distR="114300" simplePos="0" relativeHeight="251668480" behindDoc="1" locked="0" layoutInCell="1" allowOverlap="1" wp14:anchorId="72CA6FD4" wp14:editId="24F0872B">
            <wp:simplePos x="0" y="0"/>
            <wp:positionH relativeFrom="margin">
              <wp:posOffset>1051560</wp:posOffset>
            </wp:positionH>
            <wp:positionV relativeFrom="paragraph">
              <wp:posOffset>259915</wp:posOffset>
            </wp:positionV>
            <wp:extent cx="5046102" cy="2581275"/>
            <wp:effectExtent l="0" t="0" r="889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8045" t="36772" r="30288" b="25314"/>
                    <a:stretch/>
                  </pic:blipFill>
                  <pic:spPr bwMode="auto">
                    <a:xfrm>
                      <a:off x="0" y="0"/>
                      <a:ext cx="5046102" cy="2581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Key:</w:t>
      </w:r>
    </w:p>
    <w:p w14:paraId="369F8AAB" w14:textId="25CB2D0C" w:rsidR="003B01D5" w:rsidRPr="00204DF2" w:rsidRDefault="003B01D5" w:rsidP="003B01D5"/>
    <w:p w14:paraId="219791B2" w14:textId="77777777" w:rsidR="003B01D5" w:rsidRDefault="003B01D5" w:rsidP="003B01D5"/>
    <w:p w14:paraId="4EBD2FC2" w14:textId="77777777" w:rsidR="003B01D5" w:rsidRDefault="003B01D5" w:rsidP="003B01D5"/>
    <w:p w14:paraId="4ADDF400" w14:textId="77777777" w:rsidR="003B01D5" w:rsidRDefault="003B01D5" w:rsidP="003B01D5"/>
    <w:p w14:paraId="3FE68BA0" w14:textId="77777777" w:rsidR="003B01D5" w:rsidRDefault="003B01D5" w:rsidP="003B01D5"/>
    <w:p w14:paraId="0A875AFC" w14:textId="0E846202" w:rsidR="003B01D5" w:rsidRDefault="003B01D5" w:rsidP="003B01D5"/>
    <w:p w14:paraId="05BA3191" w14:textId="07B0AD63" w:rsidR="003B01D5" w:rsidRDefault="00FE244B" w:rsidP="003B01D5">
      <w:r>
        <w:rPr>
          <w:noProof/>
        </w:rPr>
        <mc:AlternateContent>
          <mc:Choice Requires="wps">
            <w:drawing>
              <wp:anchor distT="45720" distB="45720" distL="114300" distR="114300" simplePos="0" relativeHeight="251669504" behindDoc="0" locked="0" layoutInCell="1" allowOverlap="1" wp14:anchorId="067222F9" wp14:editId="61DB10E0">
                <wp:simplePos x="0" y="0"/>
                <wp:positionH relativeFrom="column">
                  <wp:posOffset>853440</wp:posOffset>
                </wp:positionH>
                <wp:positionV relativeFrom="paragraph">
                  <wp:posOffset>210185</wp:posOffset>
                </wp:positionV>
                <wp:extent cx="5152390" cy="140462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5152390" cy="1404620"/>
                        </a:xfrm>
                        <a:prstGeom prst="rect">
                          <a:avLst/>
                        </a:prstGeom>
                        <a:solidFill>
                          <a:srgbClr val="FFFFFF"/>
                        </a:solidFill>
                        <a:ln w="9525">
                          <a:noFill/>
                          <a:miter lim="800000"/>
                          <a:headEnd/>
                          <a:tailEnd/>
                        </a:ln>
                      </wps:spPr>
                      <wps:txbx>
                        <w:txbxContent>
                          <w:p w14:paraId="6AE37DFD" w14:textId="573BA416" w:rsidR="003B01D5" w:rsidRPr="001F11DF" w:rsidRDefault="00454866" w:rsidP="00454866">
                            <w:pPr>
                              <w:spacing w:after="0"/>
                              <w:rPr>
                                <w:sz w:val="20"/>
                                <w:szCs w:val="18"/>
                              </w:rPr>
                            </w:pPr>
                            <w:r>
                              <w:rPr>
                                <w:sz w:val="20"/>
                                <w:szCs w:val="18"/>
                              </w:rPr>
                              <w:t xml:space="preserve">Answer: </w:t>
                            </w:r>
                            <w:r w:rsidRPr="00454866">
                              <w:rPr>
                                <w:sz w:val="20"/>
                                <w:szCs w:val="18"/>
                              </w:rPr>
                              <w:t>“No one can make you feel inferior without your consent.”</w:t>
                            </w:r>
                            <w:r>
                              <w:rPr>
                                <w:sz w:val="20"/>
                                <w:szCs w:val="18"/>
                              </w:rPr>
                              <w:t xml:space="preserve"> </w:t>
                            </w:r>
                            <w:r w:rsidRPr="00454866">
                              <w:rPr>
                                <w:sz w:val="20"/>
                                <w:szCs w:val="18"/>
                              </w:rPr>
                              <w:t>—Eleanor Roosevel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67222F9" id="_x0000_t202" coordsize="21600,21600" o:spt="202" path="m,l,21600r21600,l21600,xe">
                <v:stroke joinstyle="miter"/>
                <v:path gradientshapeok="t" o:connecttype="rect"/>
              </v:shapetype>
              <v:shape id="Text Box 2" o:spid="_x0000_s1026" type="#_x0000_t202" style="position:absolute;margin-left:67.2pt;margin-top:16.55pt;width:405.7pt;height:110.6pt;rotation:180;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" stroked="f">
                <v:textbox style="mso-fit-shape-to-text:t">
                  <w:txbxContent>
                    <w:p w14:paraId="6AE37DFD" w14:textId="573BA416" w:rsidR="003B01D5" w:rsidRPr="001F11DF" w:rsidRDefault="00454866" w:rsidP="00454866">
                      <w:pPr>
                        <w:spacing w:after="0"/>
                        <w:rPr>
                          <w:sz w:val="20"/>
                          <w:szCs w:val="18"/>
                        </w:rPr>
                      </w:pPr>
                      <w:r>
                        <w:rPr>
                          <w:sz w:val="20"/>
                          <w:szCs w:val="18"/>
                        </w:rPr>
                        <w:t xml:space="preserve">Answer: </w:t>
                      </w:r>
                      <w:r w:rsidRPr="00454866">
                        <w:rPr>
                          <w:sz w:val="20"/>
                          <w:szCs w:val="18"/>
                        </w:rPr>
                        <w:t>“No one can make you feel inferior without your consent.”</w:t>
                      </w:r>
                      <w:r>
                        <w:rPr>
                          <w:sz w:val="20"/>
                          <w:szCs w:val="18"/>
                        </w:rPr>
                        <w:t xml:space="preserve"> </w:t>
                      </w:r>
                      <w:r w:rsidRPr="00454866">
                        <w:rPr>
                          <w:sz w:val="20"/>
                          <w:szCs w:val="18"/>
                        </w:rPr>
                        <w:t>—Eleanor Roosevelt</w:t>
                      </w:r>
                    </w:p>
                  </w:txbxContent>
                </v:textbox>
              </v:shape>
            </w:pict>
          </mc:Fallback>
        </mc:AlternateContent>
      </w:r>
    </w:p>
    <w:p w14:paraId="2BDC0642" w14:textId="77777777" w:rsidR="00FE244B" w:rsidRDefault="00FE244B" w:rsidP="008F54A2">
      <w:pPr>
        <w:pStyle w:val="Title"/>
        <w:jc w:val="center"/>
      </w:pPr>
    </w:p>
    <w:p w14:paraId="757084F8" w14:textId="4C77D2BA" w:rsidR="008F54A2" w:rsidRDefault="008F54A2" w:rsidP="008F54A2">
      <w:pPr>
        <w:pStyle w:val="Title"/>
        <w:jc w:val="center"/>
      </w:pPr>
      <w:r>
        <w:lastRenderedPageBreak/>
        <w:t>neurobics</w:t>
      </w:r>
    </w:p>
    <w:p w14:paraId="78AA172D" w14:textId="77777777" w:rsidR="008F54A2" w:rsidRDefault="008F54A2" w:rsidP="008F54A2">
      <w:pPr>
        <w:pStyle w:val="Title"/>
        <w:jc w:val="center"/>
      </w:pPr>
      <w:r>
        <w:rPr>
          <w:rStyle w:val="Heading2Char"/>
        </w:rPr>
        <w:t>Thoughts and Feelings</w:t>
      </w:r>
    </w:p>
    <w:p w14:paraId="30480792" w14:textId="7180222B" w:rsidR="008F54A2" w:rsidRDefault="00C22B09" w:rsidP="008F54A2">
      <w:pPr>
        <w:pStyle w:val="Heading1"/>
      </w:pPr>
      <w:r>
        <w:t>Homonyms Activity</w:t>
      </w:r>
    </w:p>
    <w:p w14:paraId="56572702" w14:textId="21717808" w:rsidR="008F54A2" w:rsidRDefault="00135AB4" w:rsidP="008F54A2">
      <w:r>
        <w:rPr>
          <w:noProof/>
        </w:rPr>
        <mc:AlternateContent>
          <mc:Choice Requires="wps">
            <w:drawing>
              <wp:anchor distT="45720" distB="45720" distL="114300" distR="114300" simplePos="0" relativeHeight="251673600" behindDoc="0" locked="0" layoutInCell="1" allowOverlap="1" wp14:anchorId="2245A854" wp14:editId="0C4BFA2B">
                <wp:simplePos x="0" y="0"/>
                <wp:positionH relativeFrom="column">
                  <wp:posOffset>617220</wp:posOffset>
                </wp:positionH>
                <wp:positionV relativeFrom="paragraph">
                  <wp:posOffset>6694805</wp:posOffset>
                </wp:positionV>
                <wp:extent cx="5844540" cy="57150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5844540" cy="571500"/>
                        </a:xfrm>
                        <a:prstGeom prst="rect">
                          <a:avLst/>
                        </a:prstGeom>
                        <a:solidFill>
                          <a:srgbClr val="FFFFFF"/>
                        </a:solidFill>
                        <a:ln w="9525">
                          <a:noFill/>
                          <a:miter lim="800000"/>
                          <a:headEnd/>
                          <a:tailEnd/>
                        </a:ln>
                      </wps:spPr>
                      <wps:txbx>
                        <w:txbxContent>
                          <w:p w14:paraId="674C4E9B" w14:textId="38EA75ED" w:rsidR="008F54A2" w:rsidRPr="003677FC" w:rsidRDefault="008F54A2" w:rsidP="008F54A2">
                            <w:pPr>
                              <w:widowControl w:val="0"/>
                              <w:autoSpaceDE w:val="0"/>
                              <w:autoSpaceDN w:val="0"/>
                              <w:adjustRightInd w:val="0"/>
                              <w:spacing w:after="240" w:line="360" w:lineRule="atLeast"/>
                              <w:rPr>
                                <w:rFonts w:ascii="Times" w:hAnsi="Times" w:cs="Times"/>
                                <w:sz w:val="32"/>
                                <w:szCs w:val="32"/>
                              </w:rPr>
                            </w:pPr>
                            <w:r>
                              <w:rPr>
                                <w:sz w:val="20"/>
                                <w:szCs w:val="18"/>
                              </w:rPr>
                              <w:t xml:space="preserve">Answers: 1 </w:t>
                            </w:r>
                            <w:r w:rsidR="00A8296A">
                              <w:rPr>
                                <w:sz w:val="20"/>
                                <w:szCs w:val="18"/>
                              </w:rPr>
                              <w:t>Scents</w:t>
                            </w:r>
                            <w:r w:rsidR="00822FC3">
                              <w:rPr>
                                <w:sz w:val="20"/>
                                <w:szCs w:val="18"/>
                              </w:rPr>
                              <w:t xml:space="preserve"> or Sense</w:t>
                            </w:r>
                            <w:r w:rsidR="00A8296A">
                              <w:rPr>
                                <w:sz w:val="20"/>
                                <w:szCs w:val="18"/>
                              </w:rPr>
                              <w:t xml:space="preserve">, 2 </w:t>
                            </w:r>
                            <w:r w:rsidR="002046C8">
                              <w:rPr>
                                <w:sz w:val="20"/>
                                <w:szCs w:val="18"/>
                              </w:rPr>
                              <w:t>A</w:t>
                            </w:r>
                            <w:r w:rsidR="00A8296A">
                              <w:rPr>
                                <w:sz w:val="20"/>
                                <w:szCs w:val="18"/>
                              </w:rPr>
                              <w:t xml:space="preserve">ir, 3 Weight, </w:t>
                            </w:r>
                            <w:r w:rsidR="00881AD8">
                              <w:rPr>
                                <w:sz w:val="20"/>
                                <w:szCs w:val="18"/>
                              </w:rPr>
                              <w:t xml:space="preserve">4 Here, 5 Ate, 6 Knight, 7 Dear, 8 Weed, 9 Flea, 10 Hole, 11 Plane, </w:t>
                            </w:r>
                            <w:r w:rsidR="00822FC3">
                              <w:rPr>
                                <w:sz w:val="20"/>
                                <w:szCs w:val="18"/>
                              </w:rPr>
                              <w:t>12 Ant, 13 Pane, 14 Mean, 15 Bear, 16 S</w:t>
                            </w:r>
                            <w:r w:rsidR="00F25736">
                              <w:rPr>
                                <w:sz w:val="20"/>
                                <w:szCs w:val="18"/>
                              </w:rPr>
                              <w:t>o</w:t>
                            </w:r>
                            <w:r w:rsidR="00822FC3">
                              <w:rPr>
                                <w:sz w:val="20"/>
                                <w:szCs w:val="18"/>
                              </w:rPr>
                              <w:t>m</w:t>
                            </w:r>
                            <w:r w:rsidR="00F25736">
                              <w:rPr>
                                <w:sz w:val="20"/>
                                <w:szCs w:val="18"/>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5A854" id="_x0000_s1027" type="#_x0000_t202" style="position:absolute;margin-left:48.6pt;margin-top:527.15pt;width:460.2pt;height:45pt;flip:x y;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" stroked="f">
                <v:textbox>
                  <w:txbxContent>
                    <w:p w14:paraId="674C4E9B" w14:textId="38EA75ED" w:rsidR="008F54A2" w:rsidRPr="003677FC" w:rsidRDefault="008F54A2" w:rsidP="008F54A2">
                      <w:pPr>
                        <w:widowControl w:val="0"/>
                        <w:autoSpaceDE w:val="0"/>
                        <w:autoSpaceDN w:val="0"/>
                        <w:adjustRightInd w:val="0"/>
                        <w:spacing w:after="240" w:line="360" w:lineRule="atLeast"/>
                        <w:rPr>
                          <w:rFonts w:ascii="Times" w:hAnsi="Times" w:cs="Times"/>
                          <w:sz w:val="32"/>
                          <w:szCs w:val="32"/>
                        </w:rPr>
                      </w:pPr>
                      <w:r>
                        <w:rPr>
                          <w:sz w:val="20"/>
                          <w:szCs w:val="18"/>
                        </w:rPr>
                        <w:t xml:space="preserve">Answers: 1 </w:t>
                      </w:r>
                      <w:r w:rsidR="00A8296A">
                        <w:rPr>
                          <w:sz w:val="20"/>
                          <w:szCs w:val="18"/>
                        </w:rPr>
                        <w:t>Scents</w:t>
                      </w:r>
                      <w:r w:rsidR="00822FC3">
                        <w:rPr>
                          <w:sz w:val="20"/>
                          <w:szCs w:val="18"/>
                        </w:rPr>
                        <w:t xml:space="preserve"> or Sense</w:t>
                      </w:r>
                      <w:r w:rsidR="00A8296A">
                        <w:rPr>
                          <w:sz w:val="20"/>
                          <w:szCs w:val="18"/>
                        </w:rPr>
                        <w:t xml:space="preserve">, 2 </w:t>
                      </w:r>
                      <w:r w:rsidR="002046C8">
                        <w:rPr>
                          <w:sz w:val="20"/>
                          <w:szCs w:val="18"/>
                        </w:rPr>
                        <w:t>A</w:t>
                      </w:r>
                      <w:r w:rsidR="00A8296A">
                        <w:rPr>
                          <w:sz w:val="20"/>
                          <w:szCs w:val="18"/>
                        </w:rPr>
                        <w:t xml:space="preserve">ir, 3 Weight, </w:t>
                      </w:r>
                      <w:r w:rsidR="00881AD8">
                        <w:rPr>
                          <w:sz w:val="20"/>
                          <w:szCs w:val="18"/>
                        </w:rPr>
                        <w:t xml:space="preserve">4 Here, 5 Ate, 6 Knight, 7 Dear, 8 Weed, 9 Flea, 10 Hole, 11 Plane, </w:t>
                      </w:r>
                      <w:r w:rsidR="00822FC3">
                        <w:rPr>
                          <w:sz w:val="20"/>
                          <w:szCs w:val="18"/>
                        </w:rPr>
                        <w:t>12 Ant, 13 Pane, 14 Mean, 15 Bear, 16 S</w:t>
                      </w:r>
                      <w:r w:rsidR="00F25736">
                        <w:rPr>
                          <w:sz w:val="20"/>
                          <w:szCs w:val="18"/>
                        </w:rPr>
                        <w:t>o</w:t>
                      </w:r>
                      <w:r w:rsidR="00822FC3">
                        <w:rPr>
                          <w:sz w:val="20"/>
                          <w:szCs w:val="18"/>
                        </w:rPr>
                        <w:t>m</w:t>
                      </w:r>
                      <w:r w:rsidR="00F25736">
                        <w:rPr>
                          <w:sz w:val="20"/>
                          <w:szCs w:val="18"/>
                        </w:rPr>
                        <w:t>e</w:t>
                      </w:r>
                    </w:p>
                  </w:txbxContent>
                </v:textbox>
                <w10:wrap type="square"/>
              </v:shape>
            </w:pict>
          </mc:Fallback>
        </mc:AlternateContent>
      </w:r>
      <w:r w:rsidR="00722C1D" w:rsidRPr="00722C1D">
        <w:t>Homonyms are words that sound the same but are spelled differently and have different meanings. For example, hair and hare are homonyms. Try to generate the homonym for each word or conjunction listed below.</w:t>
      </w:r>
    </w:p>
    <w:tbl>
      <w:tblPr>
        <w:tblStyle w:val="TableGrid"/>
        <w:tblW w:w="8910" w:type="dxa"/>
        <w:tblInd w:w="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790"/>
        <w:gridCol w:w="5400"/>
      </w:tblGrid>
      <w:tr w:rsidR="008F54A2" w:rsidRPr="00A67CAB" w14:paraId="5477465D" w14:textId="77777777" w:rsidTr="00FF4F3F">
        <w:tc>
          <w:tcPr>
            <w:tcW w:w="720" w:type="dxa"/>
            <w:tcBorders>
              <w:bottom w:val="single" w:sz="4" w:space="0" w:color="auto"/>
            </w:tcBorders>
            <w:vAlign w:val="bottom"/>
          </w:tcPr>
          <w:p w14:paraId="68804FB1" w14:textId="77777777" w:rsidR="008F54A2" w:rsidRDefault="008F54A2" w:rsidP="00227F24">
            <w:pPr>
              <w:spacing w:line="240" w:lineRule="auto"/>
            </w:pPr>
            <w:r>
              <w:t>1</w:t>
            </w:r>
          </w:p>
        </w:tc>
        <w:tc>
          <w:tcPr>
            <w:tcW w:w="2790" w:type="dxa"/>
            <w:tcBorders>
              <w:bottom w:val="single" w:sz="4" w:space="0" w:color="auto"/>
            </w:tcBorders>
            <w:vAlign w:val="bottom"/>
          </w:tcPr>
          <w:p w14:paraId="1D7E1C95" w14:textId="5CE5FA04" w:rsidR="008F54A2" w:rsidRPr="00971757" w:rsidRDefault="002762A5" w:rsidP="00FF4F3F">
            <w:pPr>
              <w:pStyle w:val="NoSpacing"/>
              <w:rPr>
                <w:sz w:val="28"/>
                <w:szCs w:val="28"/>
              </w:rPr>
            </w:pPr>
            <w:r>
              <w:rPr>
                <w:sz w:val="28"/>
                <w:szCs w:val="28"/>
              </w:rPr>
              <w:t>Cents</w:t>
            </w:r>
          </w:p>
        </w:tc>
        <w:tc>
          <w:tcPr>
            <w:tcW w:w="5400" w:type="dxa"/>
            <w:tcBorders>
              <w:bottom w:val="single" w:sz="4" w:space="0" w:color="auto"/>
            </w:tcBorders>
            <w:vAlign w:val="bottom"/>
          </w:tcPr>
          <w:p w14:paraId="0A1B4D75" w14:textId="77777777" w:rsidR="008F54A2" w:rsidRPr="0005262E" w:rsidRDefault="008F54A2" w:rsidP="00FF4F3F">
            <w:pPr>
              <w:pStyle w:val="NoSpacing"/>
              <w:rPr>
                <w:sz w:val="48"/>
                <w:szCs w:val="48"/>
              </w:rPr>
            </w:pPr>
          </w:p>
        </w:tc>
      </w:tr>
      <w:tr w:rsidR="008F54A2" w:rsidRPr="00A67CAB" w14:paraId="329D9A18" w14:textId="77777777" w:rsidTr="00FF4F3F">
        <w:tc>
          <w:tcPr>
            <w:tcW w:w="720" w:type="dxa"/>
            <w:tcBorders>
              <w:top w:val="single" w:sz="4" w:space="0" w:color="auto"/>
              <w:bottom w:val="single" w:sz="4" w:space="0" w:color="auto"/>
            </w:tcBorders>
            <w:vAlign w:val="bottom"/>
          </w:tcPr>
          <w:p w14:paraId="7ED334D9" w14:textId="77777777" w:rsidR="008F54A2" w:rsidRDefault="008F54A2" w:rsidP="00227F24">
            <w:pPr>
              <w:spacing w:line="240" w:lineRule="auto"/>
            </w:pPr>
            <w:r>
              <w:t>2</w:t>
            </w:r>
          </w:p>
        </w:tc>
        <w:tc>
          <w:tcPr>
            <w:tcW w:w="2790" w:type="dxa"/>
            <w:tcBorders>
              <w:top w:val="single" w:sz="4" w:space="0" w:color="auto"/>
              <w:bottom w:val="single" w:sz="4" w:space="0" w:color="auto"/>
            </w:tcBorders>
            <w:vAlign w:val="bottom"/>
          </w:tcPr>
          <w:p w14:paraId="079F6B96" w14:textId="033DD733" w:rsidR="008F54A2" w:rsidRPr="00971757" w:rsidRDefault="002762A5" w:rsidP="00FF4F3F">
            <w:pPr>
              <w:pStyle w:val="NoSpacing"/>
              <w:rPr>
                <w:sz w:val="28"/>
                <w:szCs w:val="28"/>
              </w:rPr>
            </w:pPr>
            <w:r>
              <w:rPr>
                <w:sz w:val="28"/>
                <w:szCs w:val="28"/>
              </w:rPr>
              <w:t>Heir</w:t>
            </w:r>
          </w:p>
        </w:tc>
        <w:tc>
          <w:tcPr>
            <w:tcW w:w="5400" w:type="dxa"/>
            <w:tcBorders>
              <w:top w:val="single" w:sz="4" w:space="0" w:color="auto"/>
              <w:bottom w:val="single" w:sz="4" w:space="0" w:color="auto"/>
            </w:tcBorders>
            <w:vAlign w:val="bottom"/>
          </w:tcPr>
          <w:p w14:paraId="09EF0B9F" w14:textId="77777777" w:rsidR="008F54A2" w:rsidRPr="0005262E" w:rsidRDefault="008F54A2" w:rsidP="00FF4F3F">
            <w:pPr>
              <w:pStyle w:val="NoSpacing"/>
              <w:rPr>
                <w:sz w:val="48"/>
                <w:szCs w:val="48"/>
              </w:rPr>
            </w:pPr>
          </w:p>
        </w:tc>
      </w:tr>
      <w:tr w:rsidR="008F54A2" w:rsidRPr="00A67CAB" w14:paraId="4E906248" w14:textId="77777777" w:rsidTr="00FF4F3F">
        <w:tc>
          <w:tcPr>
            <w:tcW w:w="720" w:type="dxa"/>
            <w:tcBorders>
              <w:top w:val="single" w:sz="4" w:space="0" w:color="auto"/>
              <w:bottom w:val="single" w:sz="4" w:space="0" w:color="auto"/>
            </w:tcBorders>
            <w:vAlign w:val="bottom"/>
          </w:tcPr>
          <w:p w14:paraId="632D618F" w14:textId="77777777" w:rsidR="008F54A2" w:rsidRDefault="008F54A2" w:rsidP="00227F24">
            <w:pPr>
              <w:spacing w:line="240" w:lineRule="auto"/>
            </w:pPr>
            <w:r>
              <w:t>3</w:t>
            </w:r>
          </w:p>
        </w:tc>
        <w:tc>
          <w:tcPr>
            <w:tcW w:w="2790" w:type="dxa"/>
            <w:tcBorders>
              <w:top w:val="single" w:sz="4" w:space="0" w:color="auto"/>
              <w:bottom w:val="single" w:sz="4" w:space="0" w:color="auto"/>
            </w:tcBorders>
            <w:vAlign w:val="bottom"/>
          </w:tcPr>
          <w:p w14:paraId="5F0498CB" w14:textId="1CCD9547" w:rsidR="008F54A2" w:rsidRPr="00971757" w:rsidRDefault="002762A5" w:rsidP="00FF4F3F">
            <w:pPr>
              <w:pStyle w:val="NoSpacing"/>
              <w:rPr>
                <w:sz w:val="28"/>
                <w:szCs w:val="28"/>
              </w:rPr>
            </w:pPr>
            <w:r>
              <w:rPr>
                <w:sz w:val="28"/>
                <w:szCs w:val="28"/>
              </w:rPr>
              <w:t>Wait</w:t>
            </w:r>
          </w:p>
        </w:tc>
        <w:tc>
          <w:tcPr>
            <w:tcW w:w="5400" w:type="dxa"/>
            <w:tcBorders>
              <w:top w:val="single" w:sz="4" w:space="0" w:color="auto"/>
              <w:bottom w:val="single" w:sz="4" w:space="0" w:color="auto"/>
            </w:tcBorders>
            <w:vAlign w:val="bottom"/>
          </w:tcPr>
          <w:p w14:paraId="4E668886" w14:textId="77777777" w:rsidR="008F54A2" w:rsidRPr="0005262E" w:rsidRDefault="008F54A2" w:rsidP="00FF4F3F">
            <w:pPr>
              <w:pStyle w:val="NoSpacing"/>
              <w:rPr>
                <w:sz w:val="48"/>
                <w:szCs w:val="48"/>
              </w:rPr>
            </w:pPr>
          </w:p>
        </w:tc>
      </w:tr>
      <w:tr w:rsidR="008F54A2" w:rsidRPr="00A67CAB" w14:paraId="72BE8936" w14:textId="77777777" w:rsidTr="00FF4F3F">
        <w:tc>
          <w:tcPr>
            <w:tcW w:w="720" w:type="dxa"/>
            <w:tcBorders>
              <w:top w:val="single" w:sz="4" w:space="0" w:color="auto"/>
              <w:bottom w:val="single" w:sz="4" w:space="0" w:color="auto"/>
            </w:tcBorders>
            <w:vAlign w:val="bottom"/>
          </w:tcPr>
          <w:p w14:paraId="141749B0" w14:textId="77777777" w:rsidR="008F54A2" w:rsidRDefault="008F54A2" w:rsidP="00227F24">
            <w:pPr>
              <w:spacing w:line="240" w:lineRule="auto"/>
            </w:pPr>
            <w:r>
              <w:t>4</w:t>
            </w:r>
          </w:p>
        </w:tc>
        <w:tc>
          <w:tcPr>
            <w:tcW w:w="2790" w:type="dxa"/>
            <w:tcBorders>
              <w:top w:val="single" w:sz="4" w:space="0" w:color="auto"/>
              <w:bottom w:val="single" w:sz="4" w:space="0" w:color="auto"/>
            </w:tcBorders>
            <w:vAlign w:val="bottom"/>
          </w:tcPr>
          <w:p w14:paraId="5C729D22" w14:textId="5D307454" w:rsidR="008F54A2" w:rsidRPr="00971757" w:rsidRDefault="002762A5" w:rsidP="00FF4F3F">
            <w:pPr>
              <w:pStyle w:val="NoSpacing"/>
              <w:rPr>
                <w:sz w:val="28"/>
                <w:szCs w:val="28"/>
              </w:rPr>
            </w:pPr>
            <w:r>
              <w:rPr>
                <w:sz w:val="28"/>
                <w:szCs w:val="28"/>
              </w:rPr>
              <w:t>Hear</w:t>
            </w:r>
          </w:p>
        </w:tc>
        <w:tc>
          <w:tcPr>
            <w:tcW w:w="5400" w:type="dxa"/>
            <w:tcBorders>
              <w:top w:val="single" w:sz="4" w:space="0" w:color="auto"/>
              <w:bottom w:val="single" w:sz="4" w:space="0" w:color="auto"/>
            </w:tcBorders>
            <w:vAlign w:val="bottom"/>
          </w:tcPr>
          <w:p w14:paraId="34030408" w14:textId="77777777" w:rsidR="008F54A2" w:rsidRPr="0005262E" w:rsidRDefault="008F54A2" w:rsidP="00FF4F3F">
            <w:pPr>
              <w:pStyle w:val="NoSpacing"/>
              <w:rPr>
                <w:sz w:val="48"/>
                <w:szCs w:val="48"/>
              </w:rPr>
            </w:pPr>
          </w:p>
        </w:tc>
      </w:tr>
      <w:tr w:rsidR="008F54A2" w:rsidRPr="00A67CAB" w14:paraId="2E4DBE38" w14:textId="77777777" w:rsidTr="00FF4F3F">
        <w:tc>
          <w:tcPr>
            <w:tcW w:w="720" w:type="dxa"/>
            <w:tcBorders>
              <w:top w:val="single" w:sz="4" w:space="0" w:color="auto"/>
              <w:bottom w:val="single" w:sz="4" w:space="0" w:color="auto"/>
            </w:tcBorders>
            <w:vAlign w:val="bottom"/>
          </w:tcPr>
          <w:p w14:paraId="12A2C273" w14:textId="77777777" w:rsidR="008F54A2" w:rsidRDefault="008F54A2" w:rsidP="00227F24">
            <w:pPr>
              <w:spacing w:line="240" w:lineRule="auto"/>
            </w:pPr>
            <w:r>
              <w:t>5</w:t>
            </w:r>
          </w:p>
        </w:tc>
        <w:tc>
          <w:tcPr>
            <w:tcW w:w="2790" w:type="dxa"/>
            <w:tcBorders>
              <w:top w:val="single" w:sz="4" w:space="0" w:color="auto"/>
              <w:bottom w:val="single" w:sz="4" w:space="0" w:color="auto"/>
            </w:tcBorders>
            <w:vAlign w:val="bottom"/>
          </w:tcPr>
          <w:p w14:paraId="090A6390" w14:textId="25AB4FEE" w:rsidR="008F54A2" w:rsidRPr="00971757" w:rsidRDefault="002762A5" w:rsidP="00FF4F3F">
            <w:pPr>
              <w:pStyle w:val="NoSpacing"/>
              <w:rPr>
                <w:sz w:val="28"/>
                <w:szCs w:val="28"/>
              </w:rPr>
            </w:pPr>
            <w:r>
              <w:rPr>
                <w:sz w:val="28"/>
                <w:szCs w:val="28"/>
              </w:rPr>
              <w:t>Eight</w:t>
            </w:r>
          </w:p>
        </w:tc>
        <w:tc>
          <w:tcPr>
            <w:tcW w:w="5400" w:type="dxa"/>
            <w:tcBorders>
              <w:top w:val="single" w:sz="4" w:space="0" w:color="auto"/>
              <w:bottom w:val="single" w:sz="4" w:space="0" w:color="auto"/>
            </w:tcBorders>
            <w:vAlign w:val="bottom"/>
          </w:tcPr>
          <w:p w14:paraId="6E9A3E1D" w14:textId="77777777" w:rsidR="008F54A2" w:rsidRPr="0005262E" w:rsidRDefault="008F54A2" w:rsidP="00FF4F3F">
            <w:pPr>
              <w:pStyle w:val="NoSpacing"/>
              <w:rPr>
                <w:sz w:val="48"/>
                <w:szCs w:val="48"/>
              </w:rPr>
            </w:pPr>
          </w:p>
        </w:tc>
      </w:tr>
      <w:tr w:rsidR="008F54A2" w:rsidRPr="00A67CAB" w14:paraId="7744640E" w14:textId="77777777" w:rsidTr="00FF4F3F">
        <w:tc>
          <w:tcPr>
            <w:tcW w:w="720" w:type="dxa"/>
            <w:tcBorders>
              <w:top w:val="single" w:sz="4" w:space="0" w:color="auto"/>
              <w:bottom w:val="single" w:sz="4" w:space="0" w:color="auto"/>
            </w:tcBorders>
            <w:vAlign w:val="bottom"/>
          </w:tcPr>
          <w:p w14:paraId="77874288" w14:textId="77777777" w:rsidR="008F54A2" w:rsidRDefault="008F54A2" w:rsidP="00227F24">
            <w:pPr>
              <w:spacing w:line="240" w:lineRule="auto"/>
            </w:pPr>
            <w:r>
              <w:t>6</w:t>
            </w:r>
          </w:p>
        </w:tc>
        <w:tc>
          <w:tcPr>
            <w:tcW w:w="2790" w:type="dxa"/>
            <w:tcBorders>
              <w:top w:val="single" w:sz="4" w:space="0" w:color="auto"/>
              <w:bottom w:val="single" w:sz="4" w:space="0" w:color="auto"/>
            </w:tcBorders>
            <w:vAlign w:val="bottom"/>
          </w:tcPr>
          <w:p w14:paraId="1B105398" w14:textId="6E5F7340" w:rsidR="008F54A2" w:rsidRPr="00971757" w:rsidRDefault="002762A5" w:rsidP="00FF4F3F">
            <w:pPr>
              <w:pStyle w:val="NoSpacing"/>
              <w:rPr>
                <w:sz w:val="28"/>
                <w:szCs w:val="28"/>
              </w:rPr>
            </w:pPr>
            <w:r>
              <w:rPr>
                <w:sz w:val="28"/>
                <w:szCs w:val="28"/>
              </w:rPr>
              <w:t>Night</w:t>
            </w:r>
          </w:p>
        </w:tc>
        <w:tc>
          <w:tcPr>
            <w:tcW w:w="5400" w:type="dxa"/>
            <w:tcBorders>
              <w:top w:val="single" w:sz="4" w:space="0" w:color="auto"/>
              <w:bottom w:val="single" w:sz="4" w:space="0" w:color="auto"/>
            </w:tcBorders>
            <w:vAlign w:val="bottom"/>
          </w:tcPr>
          <w:p w14:paraId="5C63AF2E" w14:textId="77777777" w:rsidR="008F54A2" w:rsidRPr="0005262E" w:rsidRDefault="008F54A2" w:rsidP="00FF4F3F">
            <w:pPr>
              <w:pStyle w:val="NoSpacing"/>
              <w:rPr>
                <w:sz w:val="48"/>
                <w:szCs w:val="48"/>
              </w:rPr>
            </w:pPr>
          </w:p>
        </w:tc>
      </w:tr>
      <w:tr w:rsidR="008F54A2" w:rsidRPr="00A67CAB" w14:paraId="7F80D3D7" w14:textId="77777777" w:rsidTr="00FF4F3F">
        <w:tc>
          <w:tcPr>
            <w:tcW w:w="720" w:type="dxa"/>
            <w:tcBorders>
              <w:top w:val="single" w:sz="4" w:space="0" w:color="auto"/>
              <w:bottom w:val="single" w:sz="4" w:space="0" w:color="auto"/>
            </w:tcBorders>
            <w:vAlign w:val="bottom"/>
          </w:tcPr>
          <w:p w14:paraId="15BF5FF4" w14:textId="77777777" w:rsidR="008F54A2" w:rsidRDefault="008F54A2" w:rsidP="00227F24">
            <w:pPr>
              <w:spacing w:line="240" w:lineRule="auto"/>
            </w:pPr>
            <w:r>
              <w:t>7</w:t>
            </w:r>
          </w:p>
        </w:tc>
        <w:tc>
          <w:tcPr>
            <w:tcW w:w="2790" w:type="dxa"/>
            <w:tcBorders>
              <w:top w:val="single" w:sz="4" w:space="0" w:color="auto"/>
              <w:bottom w:val="single" w:sz="4" w:space="0" w:color="auto"/>
            </w:tcBorders>
            <w:vAlign w:val="bottom"/>
          </w:tcPr>
          <w:p w14:paraId="69D0D8A6" w14:textId="57E41FE8" w:rsidR="008F54A2" w:rsidRPr="00971757" w:rsidRDefault="002762A5" w:rsidP="00FF4F3F">
            <w:pPr>
              <w:pStyle w:val="NoSpacing"/>
              <w:rPr>
                <w:sz w:val="28"/>
                <w:szCs w:val="28"/>
              </w:rPr>
            </w:pPr>
            <w:r>
              <w:rPr>
                <w:sz w:val="28"/>
                <w:szCs w:val="28"/>
              </w:rPr>
              <w:t>Deer</w:t>
            </w:r>
          </w:p>
        </w:tc>
        <w:tc>
          <w:tcPr>
            <w:tcW w:w="5400" w:type="dxa"/>
            <w:tcBorders>
              <w:top w:val="single" w:sz="4" w:space="0" w:color="auto"/>
              <w:bottom w:val="single" w:sz="4" w:space="0" w:color="auto"/>
            </w:tcBorders>
            <w:vAlign w:val="bottom"/>
          </w:tcPr>
          <w:p w14:paraId="0C143D50" w14:textId="77777777" w:rsidR="008F54A2" w:rsidRPr="0005262E" w:rsidRDefault="008F54A2" w:rsidP="00FF4F3F">
            <w:pPr>
              <w:pStyle w:val="NoSpacing"/>
              <w:rPr>
                <w:sz w:val="48"/>
                <w:szCs w:val="48"/>
              </w:rPr>
            </w:pPr>
          </w:p>
        </w:tc>
      </w:tr>
      <w:tr w:rsidR="008F54A2" w:rsidRPr="00A67CAB" w14:paraId="5B195219" w14:textId="77777777" w:rsidTr="00FF4F3F">
        <w:tc>
          <w:tcPr>
            <w:tcW w:w="720" w:type="dxa"/>
            <w:tcBorders>
              <w:top w:val="single" w:sz="4" w:space="0" w:color="auto"/>
              <w:bottom w:val="single" w:sz="4" w:space="0" w:color="auto"/>
            </w:tcBorders>
            <w:vAlign w:val="bottom"/>
          </w:tcPr>
          <w:p w14:paraId="0C4BDEA3" w14:textId="77777777" w:rsidR="008F54A2" w:rsidRDefault="008F54A2" w:rsidP="00227F24">
            <w:pPr>
              <w:spacing w:line="240" w:lineRule="auto"/>
            </w:pPr>
            <w:r>
              <w:t>8</w:t>
            </w:r>
          </w:p>
        </w:tc>
        <w:tc>
          <w:tcPr>
            <w:tcW w:w="2790" w:type="dxa"/>
            <w:tcBorders>
              <w:top w:val="single" w:sz="4" w:space="0" w:color="auto"/>
              <w:bottom w:val="single" w:sz="4" w:space="0" w:color="auto"/>
            </w:tcBorders>
            <w:vAlign w:val="bottom"/>
          </w:tcPr>
          <w:p w14:paraId="55A8CCAF" w14:textId="0B0A330D" w:rsidR="008F54A2" w:rsidRPr="00B97CCE" w:rsidRDefault="00100481" w:rsidP="00FF4F3F">
            <w:pPr>
              <w:pStyle w:val="NoSpacing"/>
              <w:rPr>
                <w:sz w:val="28"/>
                <w:szCs w:val="28"/>
              </w:rPr>
            </w:pPr>
            <w:r>
              <w:rPr>
                <w:sz w:val="28"/>
                <w:szCs w:val="28"/>
              </w:rPr>
              <w:t>We’d</w:t>
            </w:r>
          </w:p>
        </w:tc>
        <w:tc>
          <w:tcPr>
            <w:tcW w:w="5400" w:type="dxa"/>
            <w:tcBorders>
              <w:top w:val="single" w:sz="4" w:space="0" w:color="auto"/>
              <w:bottom w:val="single" w:sz="4" w:space="0" w:color="auto"/>
            </w:tcBorders>
            <w:vAlign w:val="bottom"/>
          </w:tcPr>
          <w:p w14:paraId="47C13BA0" w14:textId="77777777" w:rsidR="008F54A2" w:rsidRPr="0005262E" w:rsidRDefault="008F54A2" w:rsidP="00FF4F3F">
            <w:pPr>
              <w:pStyle w:val="NoSpacing"/>
              <w:rPr>
                <w:sz w:val="48"/>
                <w:szCs w:val="48"/>
              </w:rPr>
            </w:pPr>
          </w:p>
        </w:tc>
      </w:tr>
      <w:tr w:rsidR="008F54A2" w:rsidRPr="00A67CAB" w14:paraId="67322BC2" w14:textId="77777777" w:rsidTr="00FF4F3F">
        <w:tc>
          <w:tcPr>
            <w:tcW w:w="720" w:type="dxa"/>
            <w:tcBorders>
              <w:top w:val="single" w:sz="4" w:space="0" w:color="auto"/>
              <w:bottom w:val="single" w:sz="4" w:space="0" w:color="auto"/>
            </w:tcBorders>
            <w:vAlign w:val="bottom"/>
          </w:tcPr>
          <w:p w14:paraId="756F7547" w14:textId="77777777" w:rsidR="008F54A2" w:rsidRDefault="008F54A2" w:rsidP="00227F24">
            <w:pPr>
              <w:spacing w:line="240" w:lineRule="auto"/>
            </w:pPr>
            <w:r>
              <w:t>9</w:t>
            </w:r>
          </w:p>
        </w:tc>
        <w:tc>
          <w:tcPr>
            <w:tcW w:w="2790" w:type="dxa"/>
            <w:tcBorders>
              <w:top w:val="single" w:sz="4" w:space="0" w:color="auto"/>
              <w:bottom w:val="single" w:sz="4" w:space="0" w:color="auto"/>
            </w:tcBorders>
            <w:vAlign w:val="bottom"/>
          </w:tcPr>
          <w:p w14:paraId="4FF309B9" w14:textId="7A4FD96E" w:rsidR="008F54A2" w:rsidRPr="00B97CCE" w:rsidRDefault="00100481" w:rsidP="00FF4F3F">
            <w:pPr>
              <w:pStyle w:val="NoSpacing"/>
              <w:rPr>
                <w:sz w:val="28"/>
                <w:szCs w:val="28"/>
              </w:rPr>
            </w:pPr>
            <w:r>
              <w:rPr>
                <w:sz w:val="28"/>
                <w:szCs w:val="28"/>
              </w:rPr>
              <w:t>Flee</w:t>
            </w:r>
          </w:p>
        </w:tc>
        <w:tc>
          <w:tcPr>
            <w:tcW w:w="5400" w:type="dxa"/>
            <w:tcBorders>
              <w:top w:val="single" w:sz="4" w:space="0" w:color="auto"/>
              <w:bottom w:val="single" w:sz="4" w:space="0" w:color="auto"/>
            </w:tcBorders>
            <w:vAlign w:val="bottom"/>
          </w:tcPr>
          <w:p w14:paraId="39C8CB75" w14:textId="77777777" w:rsidR="008F54A2" w:rsidRPr="0005262E" w:rsidRDefault="008F54A2" w:rsidP="00FF4F3F">
            <w:pPr>
              <w:pStyle w:val="NoSpacing"/>
              <w:rPr>
                <w:sz w:val="48"/>
                <w:szCs w:val="48"/>
              </w:rPr>
            </w:pPr>
          </w:p>
        </w:tc>
      </w:tr>
      <w:tr w:rsidR="008F54A2" w:rsidRPr="00A67CAB" w14:paraId="3C00DFD5" w14:textId="77777777" w:rsidTr="00FF4F3F">
        <w:tc>
          <w:tcPr>
            <w:tcW w:w="720" w:type="dxa"/>
            <w:tcBorders>
              <w:top w:val="single" w:sz="4" w:space="0" w:color="auto"/>
              <w:bottom w:val="single" w:sz="4" w:space="0" w:color="auto"/>
            </w:tcBorders>
            <w:vAlign w:val="bottom"/>
          </w:tcPr>
          <w:p w14:paraId="0AC58CAB" w14:textId="77777777" w:rsidR="008F54A2" w:rsidRDefault="008F54A2" w:rsidP="00227F24">
            <w:pPr>
              <w:spacing w:line="240" w:lineRule="auto"/>
            </w:pPr>
            <w:r>
              <w:t>10</w:t>
            </w:r>
          </w:p>
        </w:tc>
        <w:tc>
          <w:tcPr>
            <w:tcW w:w="2790" w:type="dxa"/>
            <w:tcBorders>
              <w:top w:val="single" w:sz="4" w:space="0" w:color="auto"/>
              <w:bottom w:val="single" w:sz="4" w:space="0" w:color="auto"/>
            </w:tcBorders>
            <w:vAlign w:val="bottom"/>
          </w:tcPr>
          <w:p w14:paraId="57B231C5" w14:textId="453821EC" w:rsidR="008F54A2" w:rsidRPr="00B97CCE" w:rsidRDefault="00100481" w:rsidP="00FF4F3F">
            <w:pPr>
              <w:pStyle w:val="NoSpacing"/>
              <w:rPr>
                <w:sz w:val="28"/>
                <w:szCs w:val="28"/>
              </w:rPr>
            </w:pPr>
            <w:r>
              <w:rPr>
                <w:sz w:val="28"/>
                <w:szCs w:val="28"/>
              </w:rPr>
              <w:t>Whole</w:t>
            </w:r>
          </w:p>
        </w:tc>
        <w:tc>
          <w:tcPr>
            <w:tcW w:w="5400" w:type="dxa"/>
            <w:tcBorders>
              <w:top w:val="single" w:sz="4" w:space="0" w:color="auto"/>
              <w:bottom w:val="single" w:sz="4" w:space="0" w:color="auto"/>
            </w:tcBorders>
            <w:vAlign w:val="bottom"/>
          </w:tcPr>
          <w:p w14:paraId="6A2C2E80" w14:textId="77777777" w:rsidR="008F54A2" w:rsidRPr="0005262E" w:rsidRDefault="008F54A2" w:rsidP="00FF4F3F">
            <w:pPr>
              <w:pStyle w:val="NoSpacing"/>
              <w:rPr>
                <w:sz w:val="48"/>
                <w:szCs w:val="48"/>
              </w:rPr>
            </w:pPr>
          </w:p>
        </w:tc>
      </w:tr>
      <w:tr w:rsidR="008F54A2" w:rsidRPr="00A67CAB" w14:paraId="1ABCC2AB" w14:textId="77777777" w:rsidTr="00FF4F3F">
        <w:tc>
          <w:tcPr>
            <w:tcW w:w="720" w:type="dxa"/>
            <w:tcBorders>
              <w:top w:val="single" w:sz="4" w:space="0" w:color="auto"/>
              <w:bottom w:val="single" w:sz="4" w:space="0" w:color="auto"/>
            </w:tcBorders>
            <w:vAlign w:val="bottom"/>
          </w:tcPr>
          <w:p w14:paraId="0897C779" w14:textId="77777777" w:rsidR="008F54A2" w:rsidRDefault="008F54A2" w:rsidP="00227F24">
            <w:pPr>
              <w:spacing w:line="240" w:lineRule="auto"/>
            </w:pPr>
            <w:r>
              <w:t>11</w:t>
            </w:r>
          </w:p>
        </w:tc>
        <w:tc>
          <w:tcPr>
            <w:tcW w:w="2790" w:type="dxa"/>
            <w:tcBorders>
              <w:top w:val="single" w:sz="4" w:space="0" w:color="auto"/>
              <w:bottom w:val="single" w:sz="4" w:space="0" w:color="auto"/>
            </w:tcBorders>
            <w:vAlign w:val="bottom"/>
          </w:tcPr>
          <w:p w14:paraId="41CC1F4F" w14:textId="2E797CDE" w:rsidR="008F54A2" w:rsidRPr="00B97CCE" w:rsidRDefault="00100481" w:rsidP="00FF4F3F">
            <w:pPr>
              <w:pStyle w:val="NoSpacing"/>
              <w:rPr>
                <w:sz w:val="28"/>
                <w:szCs w:val="28"/>
              </w:rPr>
            </w:pPr>
            <w:r>
              <w:rPr>
                <w:sz w:val="28"/>
                <w:szCs w:val="28"/>
              </w:rPr>
              <w:t>Plain</w:t>
            </w:r>
          </w:p>
        </w:tc>
        <w:tc>
          <w:tcPr>
            <w:tcW w:w="5400" w:type="dxa"/>
            <w:tcBorders>
              <w:top w:val="single" w:sz="4" w:space="0" w:color="auto"/>
              <w:bottom w:val="single" w:sz="4" w:space="0" w:color="auto"/>
            </w:tcBorders>
            <w:vAlign w:val="bottom"/>
          </w:tcPr>
          <w:p w14:paraId="4ED9F5EF" w14:textId="77777777" w:rsidR="008F54A2" w:rsidRPr="0005262E" w:rsidRDefault="008F54A2" w:rsidP="00FF4F3F">
            <w:pPr>
              <w:pStyle w:val="NoSpacing"/>
              <w:rPr>
                <w:sz w:val="48"/>
                <w:szCs w:val="48"/>
              </w:rPr>
            </w:pPr>
          </w:p>
        </w:tc>
      </w:tr>
      <w:tr w:rsidR="008F54A2" w:rsidRPr="00A67CAB" w14:paraId="0A9020C6" w14:textId="77777777" w:rsidTr="00FF4F3F">
        <w:tc>
          <w:tcPr>
            <w:tcW w:w="720" w:type="dxa"/>
            <w:tcBorders>
              <w:top w:val="single" w:sz="4" w:space="0" w:color="auto"/>
              <w:bottom w:val="single" w:sz="4" w:space="0" w:color="auto"/>
            </w:tcBorders>
            <w:vAlign w:val="bottom"/>
          </w:tcPr>
          <w:p w14:paraId="5684E2BA" w14:textId="77777777" w:rsidR="008F54A2" w:rsidRDefault="008F54A2" w:rsidP="00227F24">
            <w:pPr>
              <w:spacing w:line="240" w:lineRule="auto"/>
            </w:pPr>
            <w:r>
              <w:t>12</w:t>
            </w:r>
          </w:p>
        </w:tc>
        <w:tc>
          <w:tcPr>
            <w:tcW w:w="2790" w:type="dxa"/>
            <w:tcBorders>
              <w:top w:val="single" w:sz="4" w:space="0" w:color="auto"/>
              <w:bottom w:val="single" w:sz="4" w:space="0" w:color="auto"/>
            </w:tcBorders>
            <w:vAlign w:val="bottom"/>
          </w:tcPr>
          <w:p w14:paraId="42FAD3C9" w14:textId="72683C13" w:rsidR="008F54A2" w:rsidRPr="00100481" w:rsidRDefault="00100481" w:rsidP="00FF4F3F">
            <w:pPr>
              <w:pStyle w:val="NoSpacing"/>
              <w:rPr>
                <w:sz w:val="28"/>
                <w:szCs w:val="28"/>
              </w:rPr>
            </w:pPr>
            <w:r w:rsidRPr="00100481">
              <w:rPr>
                <w:sz w:val="28"/>
                <w:szCs w:val="28"/>
              </w:rPr>
              <w:t>Aunt</w:t>
            </w:r>
          </w:p>
        </w:tc>
        <w:tc>
          <w:tcPr>
            <w:tcW w:w="5400" w:type="dxa"/>
            <w:tcBorders>
              <w:top w:val="single" w:sz="4" w:space="0" w:color="auto"/>
              <w:bottom w:val="single" w:sz="4" w:space="0" w:color="auto"/>
            </w:tcBorders>
            <w:vAlign w:val="bottom"/>
          </w:tcPr>
          <w:p w14:paraId="2B9B942C" w14:textId="77777777" w:rsidR="008F54A2" w:rsidRPr="0005262E" w:rsidRDefault="008F54A2" w:rsidP="00FF4F3F">
            <w:pPr>
              <w:pStyle w:val="NoSpacing"/>
              <w:rPr>
                <w:sz w:val="48"/>
                <w:szCs w:val="48"/>
              </w:rPr>
            </w:pPr>
          </w:p>
        </w:tc>
      </w:tr>
      <w:tr w:rsidR="008F54A2" w:rsidRPr="00A67CAB" w14:paraId="6B0BBE45" w14:textId="77777777" w:rsidTr="00FF4F3F">
        <w:tc>
          <w:tcPr>
            <w:tcW w:w="720" w:type="dxa"/>
            <w:tcBorders>
              <w:top w:val="single" w:sz="4" w:space="0" w:color="auto"/>
              <w:bottom w:val="single" w:sz="4" w:space="0" w:color="auto"/>
            </w:tcBorders>
            <w:vAlign w:val="bottom"/>
          </w:tcPr>
          <w:p w14:paraId="5645F5AA" w14:textId="77777777" w:rsidR="008F54A2" w:rsidRDefault="008F54A2" w:rsidP="00227F24">
            <w:pPr>
              <w:spacing w:line="240" w:lineRule="auto"/>
            </w:pPr>
            <w:r>
              <w:t>13</w:t>
            </w:r>
          </w:p>
        </w:tc>
        <w:tc>
          <w:tcPr>
            <w:tcW w:w="2790" w:type="dxa"/>
            <w:tcBorders>
              <w:top w:val="single" w:sz="4" w:space="0" w:color="auto"/>
              <w:bottom w:val="single" w:sz="4" w:space="0" w:color="auto"/>
            </w:tcBorders>
            <w:vAlign w:val="bottom"/>
          </w:tcPr>
          <w:p w14:paraId="54EE5B44" w14:textId="6D71F0B2" w:rsidR="008F54A2" w:rsidRPr="00100481" w:rsidRDefault="00100481" w:rsidP="00FF4F3F">
            <w:pPr>
              <w:pStyle w:val="NoSpacing"/>
              <w:rPr>
                <w:sz w:val="28"/>
                <w:szCs w:val="28"/>
              </w:rPr>
            </w:pPr>
            <w:r w:rsidRPr="00100481">
              <w:rPr>
                <w:sz w:val="28"/>
                <w:szCs w:val="28"/>
              </w:rPr>
              <w:t>Pain</w:t>
            </w:r>
          </w:p>
        </w:tc>
        <w:tc>
          <w:tcPr>
            <w:tcW w:w="5400" w:type="dxa"/>
            <w:tcBorders>
              <w:top w:val="single" w:sz="4" w:space="0" w:color="auto"/>
              <w:bottom w:val="single" w:sz="4" w:space="0" w:color="auto"/>
            </w:tcBorders>
            <w:vAlign w:val="bottom"/>
          </w:tcPr>
          <w:p w14:paraId="573017BE" w14:textId="77777777" w:rsidR="008F54A2" w:rsidRPr="00432D39" w:rsidRDefault="008F54A2" w:rsidP="00FF4F3F">
            <w:pPr>
              <w:pStyle w:val="NoSpacing"/>
              <w:rPr>
                <w:sz w:val="48"/>
                <w:szCs w:val="48"/>
              </w:rPr>
            </w:pPr>
          </w:p>
        </w:tc>
      </w:tr>
      <w:tr w:rsidR="008F54A2" w:rsidRPr="00A67CAB" w14:paraId="33CFD2D3" w14:textId="77777777" w:rsidTr="00FF4F3F">
        <w:tc>
          <w:tcPr>
            <w:tcW w:w="720" w:type="dxa"/>
            <w:tcBorders>
              <w:top w:val="single" w:sz="4" w:space="0" w:color="auto"/>
              <w:bottom w:val="single" w:sz="4" w:space="0" w:color="auto"/>
            </w:tcBorders>
            <w:vAlign w:val="bottom"/>
          </w:tcPr>
          <w:p w14:paraId="3C8F4CA3" w14:textId="77777777" w:rsidR="008F54A2" w:rsidRDefault="008F54A2" w:rsidP="00227F24">
            <w:pPr>
              <w:spacing w:line="240" w:lineRule="auto"/>
            </w:pPr>
            <w:r>
              <w:t>14</w:t>
            </w:r>
          </w:p>
        </w:tc>
        <w:tc>
          <w:tcPr>
            <w:tcW w:w="2790" w:type="dxa"/>
            <w:tcBorders>
              <w:top w:val="single" w:sz="4" w:space="0" w:color="auto"/>
              <w:bottom w:val="single" w:sz="4" w:space="0" w:color="auto"/>
            </w:tcBorders>
            <w:vAlign w:val="bottom"/>
          </w:tcPr>
          <w:p w14:paraId="607BCE86" w14:textId="4EB43256" w:rsidR="008F54A2" w:rsidRPr="00100481" w:rsidRDefault="00100481" w:rsidP="00FF4F3F">
            <w:pPr>
              <w:pStyle w:val="NoSpacing"/>
              <w:rPr>
                <w:sz w:val="28"/>
                <w:szCs w:val="28"/>
              </w:rPr>
            </w:pPr>
            <w:r w:rsidRPr="00100481">
              <w:rPr>
                <w:sz w:val="28"/>
                <w:szCs w:val="28"/>
              </w:rPr>
              <w:t>Meet</w:t>
            </w:r>
          </w:p>
        </w:tc>
        <w:tc>
          <w:tcPr>
            <w:tcW w:w="5400" w:type="dxa"/>
            <w:tcBorders>
              <w:top w:val="single" w:sz="4" w:space="0" w:color="auto"/>
              <w:bottom w:val="single" w:sz="4" w:space="0" w:color="auto"/>
            </w:tcBorders>
            <w:vAlign w:val="bottom"/>
          </w:tcPr>
          <w:p w14:paraId="08AEC532" w14:textId="77777777" w:rsidR="008F54A2" w:rsidRPr="00432D39" w:rsidRDefault="008F54A2" w:rsidP="00FF4F3F">
            <w:pPr>
              <w:pStyle w:val="NoSpacing"/>
              <w:rPr>
                <w:sz w:val="48"/>
                <w:szCs w:val="48"/>
              </w:rPr>
            </w:pPr>
          </w:p>
        </w:tc>
      </w:tr>
      <w:tr w:rsidR="008F54A2" w:rsidRPr="00A67CAB" w14:paraId="2277EA4B" w14:textId="77777777" w:rsidTr="00FF4F3F">
        <w:tc>
          <w:tcPr>
            <w:tcW w:w="720" w:type="dxa"/>
            <w:tcBorders>
              <w:top w:val="single" w:sz="4" w:space="0" w:color="auto"/>
              <w:bottom w:val="single" w:sz="4" w:space="0" w:color="auto"/>
            </w:tcBorders>
            <w:vAlign w:val="bottom"/>
          </w:tcPr>
          <w:p w14:paraId="46D7C351" w14:textId="77777777" w:rsidR="008F54A2" w:rsidRDefault="008F54A2" w:rsidP="00227F24">
            <w:pPr>
              <w:spacing w:line="240" w:lineRule="auto"/>
            </w:pPr>
            <w:r>
              <w:t>15</w:t>
            </w:r>
          </w:p>
        </w:tc>
        <w:tc>
          <w:tcPr>
            <w:tcW w:w="2790" w:type="dxa"/>
            <w:tcBorders>
              <w:top w:val="single" w:sz="4" w:space="0" w:color="auto"/>
              <w:bottom w:val="single" w:sz="4" w:space="0" w:color="auto"/>
            </w:tcBorders>
            <w:vAlign w:val="bottom"/>
          </w:tcPr>
          <w:p w14:paraId="5E6CCC05" w14:textId="072F92FF" w:rsidR="008F54A2" w:rsidRPr="00100481" w:rsidRDefault="00100481" w:rsidP="00FF4F3F">
            <w:pPr>
              <w:pStyle w:val="NoSpacing"/>
              <w:rPr>
                <w:sz w:val="28"/>
                <w:szCs w:val="28"/>
              </w:rPr>
            </w:pPr>
            <w:r w:rsidRPr="00100481">
              <w:rPr>
                <w:sz w:val="28"/>
                <w:szCs w:val="28"/>
              </w:rPr>
              <w:t>Bare</w:t>
            </w:r>
          </w:p>
        </w:tc>
        <w:tc>
          <w:tcPr>
            <w:tcW w:w="5400" w:type="dxa"/>
            <w:tcBorders>
              <w:top w:val="single" w:sz="4" w:space="0" w:color="auto"/>
              <w:bottom w:val="single" w:sz="4" w:space="0" w:color="auto"/>
            </w:tcBorders>
            <w:vAlign w:val="bottom"/>
          </w:tcPr>
          <w:p w14:paraId="0EDBD49B" w14:textId="77777777" w:rsidR="008F54A2" w:rsidRPr="00432D39" w:rsidRDefault="008F54A2" w:rsidP="00FF4F3F">
            <w:pPr>
              <w:pStyle w:val="NoSpacing"/>
              <w:rPr>
                <w:sz w:val="48"/>
                <w:szCs w:val="48"/>
              </w:rPr>
            </w:pPr>
          </w:p>
        </w:tc>
      </w:tr>
      <w:tr w:rsidR="004B4FA9" w:rsidRPr="00A67CAB" w14:paraId="46C7169D" w14:textId="77777777" w:rsidTr="00FF4F3F">
        <w:tc>
          <w:tcPr>
            <w:tcW w:w="720" w:type="dxa"/>
            <w:tcBorders>
              <w:top w:val="single" w:sz="4" w:space="0" w:color="auto"/>
              <w:bottom w:val="single" w:sz="4" w:space="0" w:color="auto"/>
            </w:tcBorders>
            <w:vAlign w:val="bottom"/>
          </w:tcPr>
          <w:p w14:paraId="440D924B" w14:textId="55AAEFA4" w:rsidR="004B4FA9" w:rsidRDefault="00F07448" w:rsidP="00227F24">
            <w:pPr>
              <w:spacing w:line="240" w:lineRule="auto"/>
            </w:pPr>
            <w:r>
              <w:t>16</w:t>
            </w:r>
          </w:p>
        </w:tc>
        <w:tc>
          <w:tcPr>
            <w:tcW w:w="2790" w:type="dxa"/>
            <w:tcBorders>
              <w:top w:val="single" w:sz="4" w:space="0" w:color="auto"/>
              <w:bottom w:val="single" w:sz="4" w:space="0" w:color="auto"/>
            </w:tcBorders>
            <w:vAlign w:val="bottom"/>
          </w:tcPr>
          <w:p w14:paraId="57B21D56" w14:textId="37E9210F" w:rsidR="004B4FA9" w:rsidRDefault="00F07448" w:rsidP="00FF4F3F">
            <w:pPr>
              <w:pStyle w:val="NoSpacing"/>
            </w:pPr>
            <w:r w:rsidRPr="00F07448">
              <w:rPr>
                <w:sz w:val="28"/>
                <w:szCs w:val="28"/>
              </w:rPr>
              <w:t>Sum</w:t>
            </w:r>
          </w:p>
        </w:tc>
        <w:tc>
          <w:tcPr>
            <w:tcW w:w="5400" w:type="dxa"/>
            <w:tcBorders>
              <w:top w:val="single" w:sz="4" w:space="0" w:color="auto"/>
              <w:bottom w:val="single" w:sz="4" w:space="0" w:color="auto"/>
            </w:tcBorders>
            <w:vAlign w:val="bottom"/>
          </w:tcPr>
          <w:p w14:paraId="671C6121" w14:textId="77777777" w:rsidR="004B4FA9" w:rsidRPr="00432D39" w:rsidRDefault="004B4FA9" w:rsidP="00FF4F3F">
            <w:pPr>
              <w:pStyle w:val="NoSpacing"/>
              <w:rPr>
                <w:sz w:val="48"/>
                <w:szCs w:val="48"/>
              </w:rPr>
            </w:pPr>
          </w:p>
        </w:tc>
      </w:tr>
    </w:tbl>
    <w:p w14:paraId="100F3ADD" w14:textId="77777777" w:rsidR="00135AB4" w:rsidRDefault="00135AB4" w:rsidP="00F5596B">
      <w:pPr>
        <w:pStyle w:val="Title"/>
        <w:jc w:val="center"/>
      </w:pPr>
    </w:p>
    <w:p w14:paraId="6684D943" w14:textId="77777777" w:rsidR="00791EE7" w:rsidRDefault="00791EE7" w:rsidP="00F5596B">
      <w:pPr>
        <w:pStyle w:val="Title"/>
        <w:jc w:val="center"/>
      </w:pPr>
    </w:p>
    <w:p w14:paraId="55F5DAE2" w14:textId="77777777" w:rsidR="00791EE7" w:rsidRDefault="00791EE7" w:rsidP="00F5596B">
      <w:pPr>
        <w:pStyle w:val="Title"/>
        <w:jc w:val="center"/>
      </w:pPr>
    </w:p>
    <w:p w14:paraId="1C6003C0" w14:textId="118FD548" w:rsidR="00F5596B" w:rsidRDefault="00F5596B" w:rsidP="00F5596B">
      <w:pPr>
        <w:pStyle w:val="Title"/>
        <w:jc w:val="center"/>
      </w:pPr>
      <w:r>
        <w:lastRenderedPageBreak/>
        <w:t>neurobics</w:t>
      </w:r>
    </w:p>
    <w:p w14:paraId="4B67AEA6" w14:textId="4ABFF1F9" w:rsidR="00D9716D" w:rsidRDefault="00F5596B" w:rsidP="00D9716D">
      <w:pPr>
        <w:pStyle w:val="Title"/>
        <w:jc w:val="center"/>
      </w:pPr>
      <w:r>
        <w:rPr>
          <w:rStyle w:val="Heading2Char"/>
        </w:rPr>
        <w:t>THoughts and Feelings</w:t>
      </w:r>
    </w:p>
    <w:p w14:paraId="63A3E31B" w14:textId="72534698" w:rsidR="00D9716D" w:rsidRDefault="00861BA0" w:rsidP="00D9716D">
      <w:pPr>
        <w:pStyle w:val="Heading1"/>
      </w:pPr>
      <w:r>
        <w:t>Brain Booster Exercise</w:t>
      </w:r>
    </w:p>
    <w:p w14:paraId="6F44A2C4" w14:textId="77777777" w:rsidR="00861BA0" w:rsidRPr="00861BA0" w:rsidRDefault="00861BA0" w:rsidP="00861BA0">
      <w:r w:rsidRPr="00861BA0">
        <w:t>Directions:</w:t>
      </w:r>
    </w:p>
    <w:p w14:paraId="3725355C" w14:textId="77777777" w:rsidR="00861BA0" w:rsidRPr="00861BA0" w:rsidRDefault="00861BA0" w:rsidP="00861BA0">
      <w:pPr>
        <w:pStyle w:val="ListParagraph"/>
        <w:numPr>
          <w:ilvl w:val="0"/>
          <w:numId w:val="18"/>
        </w:numPr>
      </w:pPr>
      <w:r w:rsidRPr="00861BA0">
        <w:t>Write your first name with your non-dominant hand.</w:t>
      </w:r>
    </w:p>
    <w:p w14:paraId="297CE383" w14:textId="52BB24E7" w:rsidR="00861BA0" w:rsidRPr="00861BA0" w:rsidRDefault="00824477" w:rsidP="00861BA0">
      <w:pPr>
        <w:pStyle w:val="ListParagraph"/>
        <w:numPr>
          <w:ilvl w:val="0"/>
          <w:numId w:val="18"/>
        </w:numPr>
      </w:pPr>
      <w:r>
        <w:t>Next</w:t>
      </w:r>
      <w:r w:rsidR="00861BA0" w:rsidRPr="00861BA0">
        <w:t>, try writing your first name with both hands at the same time.</w:t>
      </w:r>
    </w:p>
    <w:p w14:paraId="214C639E" w14:textId="3730F14E" w:rsidR="00D9716D" w:rsidRDefault="00861BA0" w:rsidP="00861BA0">
      <w:pPr>
        <w:pStyle w:val="ListParagraph"/>
        <w:numPr>
          <w:ilvl w:val="0"/>
          <w:numId w:val="18"/>
        </w:numPr>
      </w:pPr>
      <w:r w:rsidRPr="00861BA0">
        <w:t>Try doing this with your last name.</w:t>
      </w:r>
    </w:p>
    <w:tbl>
      <w:tblPr>
        <w:tblStyle w:val="TableGrid"/>
        <w:tblW w:w="981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0"/>
      </w:tblGrid>
      <w:tr w:rsidR="007E1ACA" w14:paraId="3111F0FC" w14:textId="77777777" w:rsidTr="00824477">
        <w:tc>
          <w:tcPr>
            <w:tcW w:w="9810" w:type="dxa"/>
            <w:tcBorders>
              <w:bottom w:val="single" w:sz="4" w:space="0" w:color="auto"/>
            </w:tcBorders>
            <w:vAlign w:val="bottom"/>
          </w:tcPr>
          <w:p w14:paraId="489E510B" w14:textId="77777777" w:rsidR="007E1ACA" w:rsidRPr="00A67CAB" w:rsidRDefault="007E1ACA" w:rsidP="00824477">
            <w:pPr>
              <w:pStyle w:val="NoSpacing"/>
              <w:jc w:val="center"/>
              <w:rPr>
                <w:sz w:val="72"/>
                <w:szCs w:val="72"/>
              </w:rPr>
            </w:pPr>
          </w:p>
        </w:tc>
      </w:tr>
      <w:tr w:rsidR="007E1ACA" w14:paraId="6B1E3291" w14:textId="77777777" w:rsidTr="00824477">
        <w:tc>
          <w:tcPr>
            <w:tcW w:w="9810" w:type="dxa"/>
            <w:tcBorders>
              <w:top w:val="single" w:sz="4" w:space="0" w:color="auto"/>
              <w:bottom w:val="single" w:sz="4" w:space="0" w:color="auto"/>
            </w:tcBorders>
            <w:vAlign w:val="bottom"/>
          </w:tcPr>
          <w:p w14:paraId="537CD2DF" w14:textId="77777777" w:rsidR="007E1ACA" w:rsidRPr="00A67CAB" w:rsidRDefault="007E1ACA" w:rsidP="00824477">
            <w:pPr>
              <w:pStyle w:val="NoSpacing"/>
              <w:jc w:val="center"/>
              <w:rPr>
                <w:sz w:val="72"/>
                <w:szCs w:val="72"/>
              </w:rPr>
            </w:pPr>
          </w:p>
        </w:tc>
      </w:tr>
      <w:tr w:rsidR="007E1ACA" w14:paraId="139B7683" w14:textId="77777777" w:rsidTr="00824477">
        <w:tc>
          <w:tcPr>
            <w:tcW w:w="9810" w:type="dxa"/>
            <w:tcBorders>
              <w:top w:val="single" w:sz="4" w:space="0" w:color="auto"/>
              <w:bottom w:val="single" w:sz="4" w:space="0" w:color="auto"/>
            </w:tcBorders>
            <w:vAlign w:val="bottom"/>
          </w:tcPr>
          <w:p w14:paraId="4F751B2D" w14:textId="77777777" w:rsidR="007E1ACA" w:rsidRPr="00A67CAB" w:rsidRDefault="007E1ACA" w:rsidP="00824477">
            <w:pPr>
              <w:pStyle w:val="NoSpacing"/>
              <w:jc w:val="center"/>
              <w:rPr>
                <w:sz w:val="72"/>
                <w:szCs w:val="72"/>
              </w:rPr>
            </w:pPr>
          </w:p>
        </w:tc>
      </w:tr>
      <w:tr w:rsidR="007E1ACA" w14:paraId="4BD528A3" w14:textId="77777777" w:rsidTr="00824477">
        <w:tc>
          <w:tcPr>
            <w:tcW w:w="9810" w:type="dxa"/>
            <w:tcBorders>
              <w:top w:val="single" w:sz="4" w:space="0" w:color="auto"/>
              <w:bottom w:val="single" w:sz="4" w:space="0" w:color="auto"/>
            </w:tcBorders>
            <w:vAlign w:val="bottom"/>
          </w:tcPr>
          <w:p w14:paraId="77B3C3AE" w14:textId="77777777" w:rsidR="007E1ACA" w:rsidRPr="00A67CAB" w:rsidRDefault="007E1ACA" w:rsidP="00824477">
            <w:pPr>
              <w:pStyle w:val="NoSpacing"/>
              <w:jc w:val="center"/>
              <w:rPr>
                <w:sz w:val="72"/>
                <w:szCs w:val="72"/>
              </w:rPr>
            </w:pPr>
          </w:p>
        </w:tc>
      </w:tr>
      <w:tr w:rsidR="007E1ACA" w14:paraId="4ECFBB4D" w14:textId="77777777" w:rsidTr="00824477">
        <w:tc>
          <w:tcPr>
            <w:tcW w:w="9810" w:type="dxa"/>
            <w:tcBorders>
              <w:top w:val="single" w:sz="4" w:space="0" w:color="auto"/>
              <w:bottom w:val="single" w:sz="4" w:space="0" w:color="auto"/>
            </w:tcBorders>
            <w:vAlign w:val="bottom"/>
          </w:tcPr>
          <w:p w14:paraId="4471F671" w14:textId="77777777" w:rsidR="007E1ACA" w:rsidRPr="00A67CAB" w:rsidRDefault="007E1ACA" w:rsidP="00824477">
            <w:pPr>
              <w:pStyle w:val="NoSpacing"/>
              <w:jc w:val="center"/>
              <w:rPr>
                <w:sz w:val="72"/>
                <w:szCs w:val="72"/>
              </w:rPr>
            </w:pPr>
          </w:p>
        </w:tc>
      </w:tr>
      <w:tr w:rsidR="007E1ACA" w14:paraId="4C048F1C" w14:textId="77777777" w:rsidTr="00824477">
        <w:tc>
          <w:tcPr>
            <w:tcW w:w="9810" w:type="dxa"/>
            <w:tcBorders>
              <w:top w:val="single" w:sz="4" w:space="0" w:color="auto"/>
              <w:bottom w:val="single" w:sz="4" w:space="0" w:color="auto"/>
            </w:tcBorders>
            <w:vAlign w:val="bottom"/>
          </w:tcPr>
          <w:p w14:paraId="56F0CF91" w14:textId="77777777" w:rsidR="007E1ACA" w:rsidRPr="00A67CAB" w:rsidRDefault="007E1ACA" w:rsidP="00824477">
            <w:pPr>
              <w:pStyle w:val="NoSpacing"/>
              <w:jc w:val="center"/>
              <w:rPr>
                <w:sz w:val="72"/>
                <w:szCs w:val="72"/>
              </w:rPr>
            </w:pPr>
          </w:p>
        </w:tc>
      </w:tr>
      <w:tr w:rsidR="007E1ACA" w14:paraId="4E74B225" w14:textId="77777777" w:rsidTr="00824477">
        <w:tc>
          <w:tcPr>
            <w:tcW w:w="9810" w:type="dxa"/>
            <w:tcBorders>
              <w:top w:val="single" w:sz="4" w:space="0" w:color="auto"/>
              <w:bottom w:val="single" w:sz="4" w:space="0" w:color="auto"/>
            </w:tcBorders>
            <w:vAlign w:val="bottom"/>
          </w:tcPr>
          <w:p w14:paraId="3938E4B7" w14:textId="77777777" w:rsidR="007E1ACA" w:rsidRPr="00A67CAB" w:rsidRDefault="007E1ACA" w:rsidP="00824477">
            <w:pPr>
              <w:pStyle w:val="NoSpacing"/>
              <w:jc w:val="center"/>
              <w:rPr>
                <w:sz w:val="72"/>
                <w:szCs w:val="72"/>
              </w:rPr>
            </w:pPr>
          </w:p>
        </w:tc>
      </w:tr>
      <w:tr w:rsidR="007E1ACA" w14:paraId="7F0B987F" w14:textId="77777777" w:rsidTr="00824477">
        <w:tc>
          <w:tcPr>
            <w:tcW w:w="9810" w:type="dxa"/>
            <w:tcBorders>
              <w:top w:val="single" w:sz="4" w:space="0" w:color="auto"/>
              <w:bottom w:val="single" w:sz="4" w:space="0" w:color="auto"/>
            </w:tcBorders>
            <w:vAlign w:val="bottom"/>
          </w:tcPr>
          <w:p w14:paraId="3B4C8923" w14:textId="77777777" w:rsidR="007E1ACA" w:rsidRPr="00A67CAB" w:rsidRDefault="007E1ACA" w:rsidP="00824477">
            <w:pPr>
              <w:pStyle w:val="NoSpacing"/>
              <w:jc w:val="center"/>
              <w:rPr>
                <w:sz w:val="72"/>
                <w:szCs w:val="72"/>
              </w:rPr>
            </w:pPr>
          </w:p>
        </w:tc>
      </w:tr>
      <w:tr w:rsidR="007E1ACA" w14:paraId="7185E9D7" w14:textId="77777777" w:rsidTr="00824477">
        <w:tc>
          <w:tcPr>
            <w:tcW w:w="9810" w:type="dxa"/>
            <w:tcBorders>
              <w:top w:val="single" w:sz="4" w:space="0" w:color="auto"/>
              <w:bottom w:val="single" w:sz="4" w:space="0" w:color="auto"/>
            </w:tcBorders>
            <w:vAlign w:val="bottom"/>
          </w:tcPr>
          <w:p w14:paraId="6C17342E" w14:textId="77777777" w:rsidR="007E1ACA" w:rsidRPr="00A67CAB" w:rsidRDefault="007E1ACA" w:rsidP="00824477">
            <w:pPr>
              <w:pStyle w:val="NoSpacing"/>
              <w:jc w:val="center"/>
              <w:rPr>
                <w:sz w:val="72"/>
                <w:szCs w:val="72"/>
              </w:rPr>
            </w:pPr>
          </w:p>
        </w:tc>
      </w:tr>
    </w:tbl>
    <w:p w14:paraId="08080B3A" w14:textId="77777777" w:rsidR="00D9716D" w:rsidRDefault="00D9716D" w:rsidP="00D9716D"/>
    <w:p w14:paraId="21A6F48E" w14:textId="1DBD7396" w:rsidR="0071148E" w:rsidRDefault="0071148E" w:rsidP="00D9716D">
      <w:pPr>
        <w:sectPr w:rsidR="0071148E" w:rsidSect="00533DBD">
          <w:footerReference w:type="default" r:id="rId12"/>
          <w:pgSz w:w="12240" w:h="15840" w:code="1"/>
          <w:pgMar w:top="720" w:right="720" w:bottom="720" w:left="720" w:header="720" w:footer="432" w:gutter="0"/>
          <w:pgNumType w:start="1"/>
          <w:cols w:space="720"/>
          <w:docGrid w:linePitch="360"/>
        </w:sectPr>
      </w:pPr>
    </w:p>
    <w:p w14:paraId="79163223" w14:textId="77777777" w:rsidR="00553E5E" w:rsidRDefault="00553E5E" w:rsidP="00553E5E">
      <w:pPr>
        <w:pStyle w:val="Title"/>
        <w:jc w:val="center"/>
      </w:pPr>
      <w:r>
        <w:lastRenderedPageBreak/>
        <w:t>neurobics</w:t>
      </w:r>
    </w:p>
    <w:p w14:paraId="638E58A8" w14:textId="2118B6BF" w:rsidR="00553E5E" w:rsidRDefault="00824477" w:rsidP="00553E5E">
      <w:pPr>
        <w:pStyle w:val="Title"/>
        <w:jc w:val="center"/>
      </w:pPr>
      <w:r>
        <w:rPr>
          <w:rStyle w:val="Heading2Char"/>
        </w:rPr>
        <w:t>Thoughts and feelings</w:t>
      </w:r>
    </w:p>
    <w:p w14:paraId="087E2C76" w14:textId="77777777" w:rsidR="009F6E06" w:rsidRDefault="009F6E06" w:rsidP="009F6E06">
      <w:pPr>
        <w:pStyle w:val="Heading1"/>
      </w:pPr>
      <w:r>
        <w:t xml:space="preserve">Sudoku Activity Brain Work </w:t>
      </w:r>
    </w:p>
    <w:p w14:paraId="60BF08A9" w14:textId="6B411741" w:rsidR="008378DA" w:rsidRDefault="009F6E06" w:rsidP="008378DA">
      <w:pPr>
        <w:tabs>
          <w:tab w:val="left" w:pos="2160"/>
        </w:tabs>
      </w:pPr>
      <w:r>
        <w:t>Fill in the blank squares so that each row, each column and each 3-by-3 block contain all of the digits 1 through 9. If you use logic you can solve the puzzle without guesswork. Need a little help? The hints page shows a logical order to solve the puzzle. Use it to identify the next square you should solve. Or, use the answers page if you really get stuck.</w:t>
      </w:r>
    </w:p>
    <w:p w14:paraId="702B9FAE" w14:textId="1446065E" w:rsidR="004F232A" w:rsidRDefault="004F232A" w:rsidP="008378DA">
      <w:pPr>
        <w:tabs>
          <w:tab w:val="left" w:pos="2160"/>
        </w:tabs>
      </w:pPr>
    </w:p>
    <w:tbl>
      <w:tblPr>
        <w:tblW w:w="7947" w:type="dxa"/>
        <w:jc w:val="center"/>
        <w:tblBorders>
          <w:top w:val="single" w:sz="8" w:space="0" w:color="auto"/>
          <w:left w:val="single" w:sz="8" w:space="0" w:color="auto"/>
          <w:bottom w:val="single" w:sz="8" w:space="0" w:color="auto"/>
          <w:right w:val="single" w:sz="4"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883"/>
        <w:gridCol w:w="883"/>
        <w:gridCol w:w="883"/>
        <w:gridCol w:w="883"/>
        <w:gridCol w:w="883"/>
        <w:gridCol w:w="883"/>
        <w:gridCol w:w="883"/>
        <w:gridCol w:w="883"/>
        <w:gridCol w:w="883"/>
      </w:tblGrid>
      <w:tr w:rsidR="004F232A" w:rsidRPr="00D72791" w14:paraId="4B03AAE9" w14:textId="77777777" w:rsidTr="004F232A">
        <w:trPr>
          <w:trHeight w:val="765"/>
          <w:jc w:val="center"/>
        </w:trPr>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1F0A78FC" w14:textId="77777777" w:rsidR="004F232A" w:rsidRPr="00F13ABB" w:rsidRDefault="004F232A" w:rsidP="00FF4F3F">
            <w:pPr>
              <w:spacing w:after="0" w:line="240" w:lineRule="auto"/>
              <w:jc w:val="center"/>
              <w:rPr>
                <w:rFonts w:ascii="Arial" w:eastAsia="Times New Roman" w:hAnsi="Arial" w:cs="Arial"/>
                <w:sz w:val="40"/>
                <w:szCs w:val="40"/>
              </w:rPr>
            </w:pPr>
            <w:bookmarkStart w:id="0" w:name="_Hlk488220648"/>
            <w:r>
              <w:rPr>
                <w:rFonts w:ascii="Arial" w:eastAsia="Times New Roman" w:hAnsi="Arial" w:cs="Arial"/>
                <w:sz w:val="40"/>
                <w:szCs w:val="40"/>
              </w:rPr>
              <w:t>2</w:t>
            </w: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6FD0175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1D1C3C80"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3</w:t>
            </w: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5F49B08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2905DD19"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6</w:t>
            </w: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60FFC872"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4FB99860"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1E178859"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07D68046"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8</w:t>
            </w:r>
          </w:p>
        </w:tc>
      </w:tr>
      <w:tr w:rsidR="004F232A" w:rsidRPr="00D72791" w14:paraId="43C74180" w14:textId="77777777" w:rsidTr="004F232A">
        <w:trPr>
          <w:trHeight w:val="751"/>
          <w:jc w:val="center"/>
        </w:trPr>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6C0904C"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46CA3C8"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7</w:t>
            </w: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6D3DFE9"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1941C69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B6C3346"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5</w:t>
            </w: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50F7C28B"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1</w:t>
            </w: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BEF3E97"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3</w:t>
            </w: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3440F681"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3B3D8FED" w14:textId="77777777" w:rsidR="004F232A" w:rsidRPr="00F13ABB" w:rsidRDefault="004F232A" w:rsidP="00FF4F3F">
            <w:pPr>
              <w:spacing w:after="0" w:line="240" w:lineRule="auto"/>
              <w:jc w:val="center"/>
              <w:rPr>
                <w:rFonts w:ascii="Arial" w:eastAsia="Times New Roman" w:hAnsi="Arial" w:cs="Arial"/>
                <w:sz w:val="40"/>
                <w:szCs w:val="40"/>
              </w:rPr>
            </w:pPr>
          </w:p>
        </w:tc>
      </w:tr>
      <w:tr w:rsidR="004F232A" w:rsidRPr="00D72791" w14:paraId="4AF561A9" w14:textId="77777777" w:rsidTr="004F232A">
        <w:trPr>
          <w:trHeight w:val="751"/>
          <w:jc w:val="center"/>
        </w:trPr>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4E28B380"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0A7B13D7"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5</w:t>
            </w: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2EB4C685"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9</w:t>
            </w: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6830A49F"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2D284C7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7E0A4FDD"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6CA6BAEF"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535E412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61F68FBE" w14:textId="77777777" w:rsidR="004F232A" w:rsidRPr="00F13ABB" w:rsidRDefault="004F232A" w:rsidP="00FF4F3F">
            <w:pPr>
              <w:spacing w:after="0" w:line="240" w:lineRule="auto"/>
              <w:jc w:val="center"/>
              <w:rPr>
                <w:rFonts w:ascii="Arial" w:eastAsia="Times New Roman" w:hAnsi="Arial" w:cs="Arial"/>
                <w:sz w:val="40"/>
                <w:szCs w:val="40"/>
              </w:rPr>
            </w:pPr>
          </w:p>
        </w:tc>
      </w:tr>
      <w:tr w:rsidR="004F232A" w:rsidRPr="00D72791" w14:paraId="38D08E21" w14:textId="77777777" w:rsidTr="004F232A">
        <w:trPr>
          <w:trHeight w:val="737"/>
          <w:jc w:val="center"/>
        </w:trPr>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42B070FA"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4</w:t>
            </w: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05EB05D5"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244B7C25"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2</w:t>
            </w: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7EE66104"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6</w:t>
            </w: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6724E4E4"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3</w:t>
            </w: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0D6DE43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4BD895E0"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4EFA9D4C"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5</w:t>
            </w: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7F714E2A"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9</w:t>
            </w:r>
          </w:p>
        </w:tc>
      </w:tr>
      <w:tr w:rsidR="004F232A" w:rsidRPr="00D72791" w14:paraId="0DA49F21" w14:textId="77777777" w:rsidTr="004F232A">
        <w:trPr>
          <w:trHeight w:val="751"/>
          <w:jc w:val="center"/>
        </w:trPr>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33E95EFB"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1AED989B"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804287C"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4291DD09"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0D980C0"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9</w:t>
            </w: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632D47D3"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5B295014"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AF1F4B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0F460E70" w14:textId="77777777" w:rsidR="004F232A" w:rsidRPr="00F13ABB" w:rsidRDefault="004F232A" w:rsidP="00FF4F3F">
            <w:pPr>
              <w:spacing w:after="0" w:line="240" w:lineRule="auto"/>
              <w:jc w:val="center"/>
              <w:rPr>
                <w:rFonts w:ascii="Arial" w:eastAsia="Times New Roman" w:hAnsi="Arial" w:cs="Arial"/>
                <w:sz w:val="40"/>
                <w:szCs w:val="40"/>
              </w:rPr>
            </w:pPr>
          </w:p>
        </w:tc>
      </w:tr>
      <w:tr w:rsidR="004F232A" w:rsidRPr="00D72791" w14:paraId="09B85C21" w14:textId="77777777" w:rsidTr="004F232A">
        <w:trPr>
          <w:trHeight w:val="751"/>
          <w:jc w:val="center"/>
        </w:trPr>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7F79708D"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3</w:t>
            </w: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70DFE0EF"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9</w:t>
            </w: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57C519A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3F75D3A4"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2645085B"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1</w:t>
            </w: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415E535D"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4</w:t>
            </w: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5AB0FB7D"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2</w:t>
            </w: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52ACC90B"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49A994A5"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6</w:t>
            </w:r>
          </w:p>
        </w:tc>
      </w:tr>
      <w:tr w:rsidR="004F232A" w:rsidRPr="00D72791" w14:paraId="5772C5E1" w14:textId="77777777" w:rsidTr="004F232A">
        <w:trPr>
          <w:trHeight w:val="765"/>
          <w:jc w:val="center"/>
        </w:trPr>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00B31DD5"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728C1E90"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047D5E4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589647EB"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1851EDD2"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1A1D56E6"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18" w:space="0" w:color="auto"/>
              <w:left w:val="single" w:sz="18" w:space="0" w:color="auto"/>
              <w:bottom w:val="single" w:sz="6" w:space="0" w:color="auto"/>
              <w:right w:val="single" w:sz="6" w:space="0" w:color="auto"/>
            </w:tcBorders>
            <w:shd w:val="clear" w:color="auto" w:fill="auto"/>
            <w:noWrap/>
            <w:vAlign w:val="center"/>
            <w:hideMark/>
          </w:tcPr>
          <w:p w14:paraId="729B8593"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4</w:t>
            </w:r>
          </w:p>
        </w:tc>
        <w:tc>
          <w:tcPr>
            <w:tcW w:w="883" w:type="dxa"/>
            <w:tcBorders>
              <w:top w:val="single" w:sz="18" w:space="0" w:color="auto"/>
              <w:left w:val="single" w:sz="6" w:space="0" w:color="auto"/>
              <w:bottom w:val="single" w:sz="6" w:space="0" w:color="auto"/>
              <w:right w:val="single" w:sz="6" w:space="0" w:color="auto"/>
            </w:tcBorders>
            <w:shd w:val="clear" w:color="auto" w:fill="auto"/>
            <w:noWrap/>
            <w:vAlign w:val="center"/>
            <w:hideMark/>
          </w:tcPr>
          <w:p w14:paraId="5360584E"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2</w:t>
            </w:r>
          </w:p>
        </w:tc>
        <w:tc>
          <w:tcPr>
            <w:tcW w:w="883" w:type="dxa"/>
            <w:tcBorders>
              <w:top w:val="single" w:sz="18" w:space="0" w:color="auto"/>
              <w:left w:val="single" w:sz="6" w:space="0" w:color="auto"/>
              <w:bottom w:val="single" w:sz="6" w:space="0" w:color="auto"/>
              <w:right w:val="single" w:sz="18" w:space="0" w:color="auto"/>
            </w:tcBorders>
            <w:shd w:val="clear" w:color="auto" w:fill="auto"/>
            <w:noWrap/>
            <w:vAlign w:val="center"/>
            <w:hideMark/>
          </w:tcPr>
          <w:p w14:paraId="32288493" w14:textId="77777777" w:rsidR="004F232A" w:rsidRPr="00F13ABB" w:rsidRDefault="004F232A" w:rsidP="00FF4F3F">
            <w:pPr>
              <w:spacing w:after="0" w:line="240" w:lineRule="auto"/>
              <w:jc w:val="center"/>
              <w:rPr>
                <w:rFonts w:ascii="Arial" w:eastAsia="Times New Roman" w:hAnsi="Arial" w:cs="Arial"/>
                <w:sz w:val="40"/>
                <w:szCs w:val="40"/>
              </w:rPr>
            </w:pPr>
          </w:p>
        </w:tc>
      </w:tr>
      <w:tr w:rsidR="004F232A" w:rsidRPr="00D72791" w14:paraId="3E74442E" w14:textId="77777777" w:rsidTr="004F232A">
        <w:trPr>
          <w:trHeight w:val="765"/>
          <w:jc w:val="center"/>
        </w:trPr>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91E37B4"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474BF4F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48019C3E"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1</w:t>
            </w: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00D3E1AD"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8</w:t>
            </w: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B855395"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4</w:t>
            </w: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4E45BA4"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6" w:space="0" w:color="auto"/>
              <w:right w:val="single" w:sz="6" w:space="0" w:color="auto"/>
            </w:tcBorders>
            <w:shd w:val="clear" w:color="auto" w:fill="auto"/>
            <w:noWrap/>
            <w:vAlign w:val="center"/>
            <w:hideMark/>
          </w:tcPr>
          <w:p w14:paraId="679C5FB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510F812"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3</w:t>
            </w:r>
          </w:p>
        </w:tc>
        <w:tc>
          <w:tcPr>
            <w:tcW w:w="883" w:type="dxa"/>
            <w:tcBorders>
              <w:top w:val="single" w:sz="6" w:space="0" w:color="auto"/>
              <w:left w:val="single" w:sz="6" w:space="0" w:color="auto"/>
              <w:bottom w:val="single" w:sz="6" w:space="0" w:color="auto"/>
              <w:right w:val="single" w:sz="18" w:space="0" w:color="auto"/>
            </w:tcBorders>
            <w:shd w:val="clear" w:color="auto" w:fill="auto"/>
            <w:noWrap/>
            <w:vAlign w:val="center"/>
            <w:hideMark/>
          </w:tcPr>
          <w:p w14:paraId="2709CFC3" w14:textId="77777777" w:rsidR="004F232A" w:rsidRPr="00F13ABB" w:rsidRDefault="004F232A" w:rsidP="00FF4F3F">
            <w:pPr>
              <w:spacing w:after="0" w:line="240" w:lineRule="auto"/>
              <w:jc w:val="center"/>
              <w:rPr>
                <w:rFonts w:ascii="Arial" w:eastAsia="Times New Roman" w:hAnsi="Arial" w:cs="Arial"/>
                <w:sz w:val="40"/>
                <w:szCs w:val="40"/>
              </w:rPr>
            </w:pPr>
          </w:p>
        </w:tc>
      </w:tr>
      <w:tr w:rsidR="004F232A" w:rsidRPr="00D72791" w14:paraId="7B57CF2C" w14:textId="77777777" w:rsidTr="004F232A">
        <w:trPr>
          <w:trHeight w:val="779"/>
          <w:jc w:val="center"/>
        </w:trPr>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0D687879"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7</w:t>
            </w: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7BE272AD"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395643F2"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3D796060"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747304F5"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2</w:t>
            </w: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7B923325"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18" w:space="0" w:color="auto"/>
              <w:bottom w:val="single" w:sz="18" w:space="0" w:color="auto"/>
              <w:right w:val="single" w:sz="6" w:space="0" w:color="auto"/>
            </w:tcBorders>
            <w:shd w:val="clear" w:color="auto" w:fill="auto"/>
            <w:noWrap/>
            <w:vAlign w:val="center"/>
            <w:hideMark/>
          </w:tcPr>
          <w:p w14:paraId="32C1144B"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9</w:t>
            </w:r>
          </w:p>
        </w:tc>
        <w:tc>
          <w:tcPr>
            <w:tcW w:w="883" w:type="dxa"/>
            <w:tcBorders>
              <w:top w:val="single" w:sz="6" w:space="0" w:color="auto"/>
              <w:left w:val="single" w:sz="6" w:space="0" w:color="auto"/>
              <w:bottom w:val="single" w:sz="18" w:space="0" w:color="auto"/>
              <w:right w:val="single" w:sz="6" w:space="0" w:color="auto"/>
            </w:tcBorders>
            <w:shd w:val="clear" w:color="auto" w:fill="auto"/>
            <w:noWrap/>
            <w:vAlign w:val="center"/>
            <w:hideMark/>
          </w:tcPr>
          <w:p w14:paraId="343452D8" w14:textId="77777777" w:rsidR="004F232A" w:rsidRPr="00F13ABB" w:rsidRDefault="004F232A" w:rsidP="00FF4F3F">
            <w:pPr>
              <w:spacing w:after="0" w:line="240" w:lineRule="auto"/>
              <w:jc w:val="center"/>
              <w:rPr>
                <w:rFonts w:ascii="Arial" w:eastAsia="Times New Roman" w:hAnsi="Arial" w:cs="Arial"/>
                <w:sz w:val="40"/>
                <w:szCs w:val="40"/>
              </w:rPr>
            </w:pPr>
          </w:p>
        </w:tc>
        <w:tc>
          <w:tcPr>
            <w:tcW w:w="883" w:type="dxa"/>
            <w:tcBorders>
              <w:top w:val="single" w:sz="6" w:space="0" w:color="auto"/>
              <w:left w:val="single" w:sz="6" w:space="0" w:color="auto"/>
              <w:bottom w:val="single" w:sz="18" w:space="0" w:color="auto"/>
              <w:right w:val="single" w:sz="18" w:space="0" w:color="auto"/>
            </w:tcBorders>
            <w:shd w:val="clear" w:color="auto" w:fill="auto"/>
            <w:noWrap/>
            <w:vAlign w:val="center"/>
            <w:hideMark/>
          </w:tcPr>
          <w:p w14:paraId="565AFAE4" w14:textId="77777777" w:rsidR="004F232A" w:rsidRPr="00F13ABB" w:rsidRDefault="004F232A" w:rsidP="00FF4F3F">
            <w:pPr>
              <w:spacing w:after="0" w:line="240" w:lineRule="auto"/>
              <w:jc w:val="center"/>
              <w:rPr>
                <w:rFonts w:ascii="Arial" w:eastAsia="Times New Roman" w:hAnsi="Arial" w:cs="Arial"/>
                <w:sz w:val="40"/>
                <w:szCs w:val="40"/>
              </w:rPr>
            </w:pPr>
            <w:r>
              <w:rPr>
                <w:rFonts w:ascii="Arial" w:eastAsia="Times New Roman" w:hAnsi="Arial" w:cs="Arial"/>
                <w:sz w:val="40"/>
                <w:szCs w:val="40"/>
              </w:rPr>
              <w:t>5</w:t>
            </w:r>
          </w:p>
        </w:tc>
      </w:tr>
    </w:tbl>
    <w:bookmarkEnd w:id="0"/>
    <w:p w14:paraId="4E338B75" w14:textId="3B591D1C" w:rsidR="00D9716D" w:rsidRDefault="00DC436C" w:rsidP="51E2887C">
      <w:pPr>
        <w:rPr>
          <w:i/>
          <w:iCs/>
        </w:rPr>
      </w:pPr>
      <w:r>
        <w:rPr>
          <w:noProof/>
        </w:rPr>
        <w:drawing>
          <wp:anchor distT="0" distB="0" distL="114300" distR="114300" simplePos="0" relativeHeight="251674624" behindDoc="0" locked="0" layoutInCell="1" allowOverlap="1" wp14:anchorId="64BEA019" wp14:editId="32C07163">
            <wp:simplePos x="0" y="0"/>
            <wp:positionH relativeFrom="column">
              <wp:posOffset>2705100</wp:posOffset>
            </wp:positionH>
            <wp:positionV relativeFrom="paragraph">
              <wp:posOffset>225425</wp:posOffset>
            </wp:positionV>
            <wp:extent cx="1417320" cy="13042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rot="10800000">
                      <a:off x="0" y="0"/>
                      <a:ext cx="1417320" cy="1304269"/>
                    </a:xfrm>
                    <a:prstGeom prst="rect">
                      <a:avLst/>
                    </a:prstGeom>
                  </pic:spPr>
                </pic:pic>
              </a:graphicData>
            </a:graphic>
          </wp:anchor>
        </w:drawing>
      </w:r>
    </w:p>
    <w:sectPr w:rsidR="00D9716D" w:rsidSect="00533DBD">
      <w:footerReference w:type="default" r:id="rId14"/>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4925E" w14:textId="77777777" w:rsidR="00CA63DB" w:rsidRDefault="00CA63DB" w:rsidP="00AC1219">
      <w:pPr>
        <w:spacing w:after="0" w:line="240" w:lineRule="auto"/>
      </w:pPr>
      <w:r>
        <w:separator/>
      </w:r>
    </w:p>
  </w:endnote>
  <w:endnote w:type="continuationSeparator" w:id="0">
    <w:p w14:paraId="3FE23CFF" w14:textId="77777777" w:rsidR="00CA63DB" w:rsidRDefault="00CA63DB"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9BF0F" w14:textId="480E3C64" w:rsidR="00533DBD" w:rsidRDefault="00227F24">
    <w:pPr>
      <w:pStyle w:val="Footer"/>
      <w:jc w:val="right"/>
    </w:pPr>
    <w:r>
      <w:t xml:space="preserve">Unit 8: </w:t>
    </w:r>
    <w:r w:rsidR="00417012">
      <w:t xml:space="preserve">Brain </w:t>
    </w:r>
    <w:r w:rsidR="00B12E81">
      <w:t xml:space="preserve">Booster </w:t>
    </w:r>
    <w:r w:rsidR="00533DBD">
      <w:fldChar w:fldCharType="begin"/>
    </w:r>
    <w:r w:rsidR="00533DBD">
      <w:instrText xml:space="preserve"> PAGE   \* MERGEFORMAT </w:instrText>
    </w:r>
    <w:r w:rsidR="00533DBD">
      <w:fldChar w:fldCharType="separate"/>
    </w:r>
    <w:r w:rsidR="00533DBD">
      <w:rPr>
        <w:noProof/>
      </w:rPr>
      <w:t>1</w:t>
    </w:r>
    <w:r w:rsidR="00533DBD">
      <w:rPr>
        <w:noProof/>
      </w:rPr>
      <w:fldChar w:fldCharType="end"/>
    </w:r>
  </w:p>
  <w:p w14:paraId="08037AA5" w14:textId="77777777" w:rsidR="00533DBD" w:rsidRDefault="51E2887C" w:rsidP="00426352">
    <w:pPr>
      <w:pStyle w:val="Footer"/>
    </w:pPr>
    <w:r>
      <w:rPr>
        <w:noProof/>
      </w:rPr>
      <w:drawing>
        <wp:inline distT="0" distB="0" distL="0" distR="0" wp14:anchorId="0884B767" wp14:editId="51E2887C">
          <wp:extent cx="2328033" cy="457200"/>
          <wp:effectExtent l="0" t="0" r="0" b="0"/>
          <wp:docPr id="11" name="Picture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01555" w14:textId="1A0F1836" w:rsidR="00B12E81" w:rsidRDefault="00227F24">
    <w:pPr>
      <w:pStyle w:val="Footer"/>
      <w:jc w:val="right"/>
    </w:pPr>
    <w:r>
      <w:t xml:space="preserve">Unit 8: </w:t>
    </w:r>
    <w:r w:rsidR="00B12E81">
      <w:t xml:space="preserve">Brain Work </w:t>
    </w:r>
    <w:r w:rsidR="00B12E81">
      <w:fldChar w:fldCharType="begin"/>
    </w:r>
    <w:r w:rsidR="00B12E81">
      <w:instrText xml:space="preserve"> PAGE   \* MERGEFORMAT </w:instrText>
    </w:r>
    <w:r w:rsidR="00B12E81">
      <w:fldChar w:fldCharType="separate"/>
    </w:r>
    <w:r w:rsidR="00B12E81">
      <w:rPr>
        <w:noProof/>
      </w:rPr>
      <w:t>1</w:t>
    </w:r>
    <w:r w:rsidR="00B12E81">
      <w:rPr>
        <w:noProof/>
      </w:rPr>
      <w:fldChar w:fldCharType="end"/>
    </w:r>
  </w:p>
  <w:p w14:paraId="4A6F425C" w14:textId="77777777" w:rsidR="00B12E81" w:rsidRDefault="51E2887C" w:rsidP="00426352">
    <w:pPr>
      <w:pStyle w:val="Footer"/>
    </w:pPr>
    <w:r>
      <w:rPr>
        <w:noProof/>
      </w:rPr>
      <w:drawing>
        <wp:inline distT="0" distB="0" distL="0" distR="0" wp14:anchorId="29518D27" wp14:editId="0E017E13">
          <wp:extent cx="2328033" cy="457200"/>
          <wp:effectExtent l="0" t="0" r="0" b="0"/>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094E2" w14:textId="77777777" w:rsidR="00CA63DB" w:rsidRDefault="00CA63DB" w:rsidP="00AC1219">
      <w:pPr>
        <w:spacing w:after="0" w:line="240" w:lineRule="auto"/>
      </w:pPr>
      <w:r>
        <w:separator/>
      </w:r>
    </w:p>
  </w:footnote>
  <w:footnote w:type="continuationSeparator" w:id="0">
    <w:p w14:paraId="37A05ACE" w14:textId="77777777" w:rsidR="00CA63DB" w:rsidRDefault="00CA63DB"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80FF0"/>
    <w:multiLevelType w:val="hybridMultilevel"/>
    <w:tmpl w:val="E366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0002B0"/>
    <w:multiLevelType w:val="hybridMultilevel"/>
    <w:tmpl w:val="B302F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CC4677"/>
    <w:multiLevelType w:val="hybridMultilevel"/>
    <w:tmpl w:val="7CCC15E6"/>
    <w:lvl w:ilvl="0" w:tplc="3DF89DA6">
      <w:start w:val="1"/>
      <w:numFmt w:val="decimal"/>
      <w:lvlText w:val="%1."/>
      <w:lvlJc w:val="left"/>
      <w:pPr>
        <w:ind w:left="5400" w:hanging="50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5"/>
  </w:num>
  <w:num w:numId="4">
    <w:abstractNumId w:val="11"/>
  </w:num>
  <w:num w:numId="5">
    <w:abstractNumId w:val="17"/>
  </w:num>
  <w:num w:numId="6">
    <w:abstractNumId w:val="14"/>
  </w:num>
  <w:num w:numId="7">
    <w:abstractNumId w:val="7"/>
  </w:num>
  <w:num w:numId="8">
    <w:abstractNumId w:val="1"/>
  </w:num>
  <w:num w:numId="9">
    <w:abstractNumId w:val="8"/>
  </w:num>
  <w:num w:numId="10">
    <w:abstractNumId w:val="3"/>
  </w:num>
  <w:num w:numId="11">
    <w:abstractNumId w:val="5"/>
  </w:num>
  <w:num w:numId="12">
    <w:abstractNumId w:val="2"/>
  </w:num>
  <w:num w:numId="13">
    <w:abstractNumId w:val="13"/>
  </w:num>
  <w:num w:numId="14">
    <w:abstractNumId w:val="4"/>
  </w:num>
  <w:num w:numId="15">
    <w:abstractNumId w:val="9"/>
  </w:num>
  <w:num w:numId="16">
    <w:abstractNumId w:val="16"/>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4806"/>
    <w:rsid w:val="0005262E"/>
    <w:rsid w:val="000707F6"/>
    <w:rsid w:val="0007587A"/>
    <w:rsid w:val="000A1879"/>
    <w:rsid w:val="000B2642"/>
    <w:rsid w:val="000F30F5"/>
    <w:rsid w:val="00100481"/>
    <w:rsid w:val="00134F6F"/>
    <w:rsid w:val="00135AB4"/>
    <w:rsid w:val="001607A6"/>
    <w:rsid w:val="00180F71"/>
    <w:rsid w:val="00184E5F"/>
    <w:rsid w:val="001C155C"/>
    <w:rsid w:val="001D16ED"/>
    <w:rsid w:val="001D2867"/>
    <w:rsid w:val="002046C8"/>
    <w:rsid w:val="00227F24"/>
    <w:rsid w:val="00236472"/>
    <w:rsid w:val="0025087C"/>
    <w:rsid w:val="00256AAE"/>
    <w:rsid w:val="002661AD"/>
    <w:rsid w:val="002762A5"/>
    <w:rsid w:val="002A3C61"/>
    <w:rsid w:val="002D323E"/>
    <w:rsid w:val="002E15DD"/>
    <w:rsid w:val="002E7D0C"/>
    <w:rsid w:val="002F6C1D"/>
    <w:rsid w:val="00313D08"/>
    <w:rsid w:val="0034046A"/>
    <w:rsid w:val="00352E8C"/>
    <w:rsid w:val="00380F61"/>
    <w:rsid w:val="003966B6"/>
    <w:rsid w:val="00396857"/>
    <w:rsid w:val="003B01D5"/>
    <w:rsid w:val="003C14A0"/>
    <w:rsid w:val="003C5178"/>
    <w:rsid w:val="003D0426"/>
    <w:rsid w:val="003E04B9"/>
    <w:rsid w:val="003E106D"/>
    <w:rsid w:val="003E5DB4"/>
    <w:rsid w:val="00417012"/>
    <w:rsid w:val="00425D6C"/>
    <w:rsid w:val="00426352"/>
    <w:rsid w:val="00432D39"/>
    <w:rsid w:val="00433B70"/>
    <w:rsid w:val="004374C8"/>
    <w:rsid w:val="00454866"/>
    <w:rsid w:val="00467ACC"/>
    <w:rsid w:val="00496B84"/>
    <w:rsid w:val="004B4FA9"/>
    <w:rsid w:val="004D024C"/>
    <w:rsid w:val="004F232A"/>
    <w:rsid w:val="00533DBD"/>
    <w:rsid w:val="00553E5E"/>
    <w:rsid w:val="00567E5A"/>
    <w:rsid w:val="005713C4"/>
    <w:rsid w:val="00572A56"/>
    <w:rsid w:val="00587928"/>
    <w:rsid w:val="006056BD"/>
    <w:rsid w:val="0062050D"/>
    <w:rsid w:val="00644030"/>
    <w:rsid w:val="006536B1"/>
    <w:rsid w:val="006B0E96"/>
    <w:rsid w:val="006C4F3E"/>
    <w:rsid w:val="006E7131"/>
    <w:rsid w:val="006F2EE6"/>
    <w:rsid w:val="006F38A0"/>
    <w:rsid w:val="006F4445"/>
    <w:rsid w:val="00702BD3"/>
    <w:rsid w:val="0071148E"/>
    <w:rsid w:val="00722C1D"/>
    <w:rsid w:val="007250F6"/>
    <w:rsid w:val="00727C1F"/>
    <w:rsid w:val="00730EF5"/>
    <w:rsid w:val="007743E5"/>
    <w:rsid w:val="00791EE7"/>
    <w:rsid w:val="007C45AA"/>
    <w:rsid w:val="007E1ACA"/>
    <w:rsid w:val="00811A08"/>
    <w:rsid w:val="00822FC3"/>
    <w:rsid w:val="00824477"/>
    <w:rsid w:val="008378DA"/>
    <w:rsid w:val="008436AF"/>
    <w:rsid w:val="00861BA0"/>
    <w:rsid w:val="00881AD8"/>
    <w:rsid w:val="00897030"/>
    <w:rsid w:val="008B1285"/>
    <w:rsid w:val="008E6388"/>
    <w:rsid w:val="008F2E56"/>
    <w:rsid w:val="008F54A2"/>
    <w:rsid w:val="009021A0"/>
    <w:rsid w:val="009316C8"/>
    <w:rsid w:val="00942F52"/>
    <w:rsid w:val="00952F9D"/>
    <w:rsid w:val="00957EFA"/>
    <w:rsid w:val="00971757"/>
    <w:rsid w:val="0098446F"/>
    <w:rsid w:val="009F6E06"/>
    <w:rsid w:val="00A575B5"/>
    <w:rsid w:val="00A67CAB"/>
    <w:rsid w:val="00A755C0"/>
    <w:rsid w:val="00A823A6"/>
    <w:rsid w:val="00A8296A"/>
    <w:rsid w:val="00AC1219"/>
    <w:rsid w:val="00AD0285"/>
    <w:rsid w:val="00AD7F8A"/>
    <w:rsid w:val="00AE67F0"/>
    <w:rsid w:val="00B05310"/>
    <w:rsid w:val="00B12E81"/>
    <w:rsid w:val="00B234CD"/>
    <w:rsid w:val="00B2351A"/>
    <w:rsid w:val="00B36BB0"/>
    <w:rsid w:val="00B838CD"/>
    <w:rsid w:val="00B844C3"/>
    <w:rsid w:val="00B94B74"/>
    <w:rsid w:val="00B97CCE"/>
    <w:rsid w:val="00BD2113"/>
    <w:rsid w:val="00BD5763"/>
    <w:rsid w:val="00BD73D3"/>
    <w:rsid w:val="00BE00E3"/>
    <w:rsid w:val="00BE1491"/>
    <w:rsid w:val="00BE5282"/>
    <w:rsid w:val="00BF18E9"/>
    <w:rsid w:val="00C22B09"/>
    <w:rsid w:val="00C26681"/>
    <w:rsid w:val="00C26B00"/>
    <w:rsid w:val="00C80638"/>
    <w:rsid w:val="00C858AC"/>
    <w:rsid w:val="00CA2711"/>
    <w:rsid w:val="00CA63DB"/>
    <w:rsid w:val="00CA68B3"/>
    <w:rsid w:val="00CB0486"/>
    <w:rsid w:val="00CE79D2"/>
    <w:rsid w:val="00D22275"/>
    <w:rsid w:val="00D32849"/>
    <w:rsid w:val="00D7043B"/>
    <w:rsid w:val="00D811B1"/>
    <w:rsid w:val="00D9716D"/>
    <w:rsid w:val="00DC436C"/>
    <w:rsid w:val="00DC7383"/>
    <w:rsid w:val="00DD7AC9"/>
    <w:rsid w:val="00E01593"/>
    <w:rsid w:val="00E12A4F"/>
    <w:rsid w:val="00E41624"/>
    <w:rsid w:val="00E55CE9"/>
    <w:rsid w:val="00ED583F"/>
    <w:rsid w:val="00EE36F8"/>
    <w:rsid w:val="00F06A08"/>
    <w:rsid w:val="00F07448"/>
    <w:rsid w:val="00F11117"/>
    <w:rsid w:val="00F16349"/>
    <w:rsid w:val="00F25736"/>
    <w:rsid w:val="00F348F3"/>
    <w:rsid w:val="00F4234A"/>
    <w:rsid w:val="00F542BD"/>
    <w:rsid w:val="00F5596B"/>
    <w:rsid w:val="00FA200E"/>
    <w:rsid w:val="00FD57EA"/>
    <w:rsid w:val="00FD6E5E"/>
    <w:rsid w:val="00FE244B"/>
    <w:rsid w:val="00FF3073"/>
    <w:rsid w:val="11A86BC8"/>
    <w:rsid w:val="51E28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51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52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214</Words>
  <Characters>1222</Characters>
  <Application>Microsoft Office Word</Application>
  <DocSecurity>0</DocSecurity>
  <Lines>10</Lines>
  <Paragraphs>2</Paragraphs>
  <ScaleCrop>false</ScaleCrop>
  <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36</cp:revision>
  <dcterms:created xsi:type="dcterms:W3CDTF">2021-02-12T20:22:00Z</dcterms:created>
  <dcterms:modified xsi:type="dcterms:W3CDTF">2021-02-2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